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B8098A" w14:textId="77777777" w:rsidR="00073967" w:rsidRPr="007D75E8" w:rsidRDefault="00073967" w:rsidP="00073967">
      <w:pPr>
        <w:pStyle w:val="Heading1"/>
        <w:tabs>
          <w:tab w:val="left" w:pos="1276"/>
        </w:tabs>
        <w:spacing w:before="0" w:line="480" w:lineRule="auto"/>
        <w:ind w:left="1701"/>
        <w:rPr>
          <w:rFonts w:ascii="Arial" w:hAnsi="Arial" w:cs="Arial"/>
          <w:b/>
          <w:color w:val="7030A0"/>
          <w:sz w:val="56"/>
          <w:szCs w:val="56"/>
          <w:lang w:val="en-US"/>
        </w:rPr>
      </w:pPr>
      <w:r w:rsidRPr="007D75E8">
        <w:rPr>
          <w:rFonts w:ascii="Arial" w:hAnsi="Arial" w:cs="Arial"/>
          <w:b/>
          <w:color w:val="7030A0"/>
          <w:sz w:val="56"/>
          <w:szCs w:val="56"/>
          <w:lang w:val="en-US"/>
        </w:rPr>
        <w:t xml:space="preserve">Women with </w:t>
      </w:r>
    </w:p>
    <w:p w14:paraId="24D6C37D" w14:textId="7E398778" w:rsidR="004C242E" w:rsidRPr="007D75E8" w:rsidRDefault="00073967" w:rsidP="00073967">
      <w:pPr>
        <w:pStyle w:val="Heading1"/>
        <w:tabs>
          <w:tab w:val="left" w:pos="1276"/>
        </w:tabs>
        <w:spacing w:before="0" w:line="480" w:lineRule="auto"/>
        <w:ind w:left="1701"/>
        <w:rPr>
          <w:rFonts w:ascii="Arial" w:hAnsi="Arial" w:cs="Arial"/>
          <w:b/>
          <w:color w:val="7030A0"/>
          <w:sz w:val="56"/>
          <w:szCs w:val="56"/>
          <w:lang w:val="en-US"/>
        </w:rPr>
      </w:pPr>
      <w:r w:rsidRPr="007D75E8">
        <w:rPr>
          <w:rFonts w:ascii="Arial" w:hAnsi="Arial" w:cs="Arial"/>
          <w:noProof/>
          <w:color w:val="7030A0"/>
          <w:sz w:val="28"/>
          <w:szCs w:val="28"/>
          <w:lang w:val="en-PH" w:eastAsia="en-PH"/>
        </w:rPr>
        <w:drawing>
          <wp:anchor distT="0" distB="0" distL="114300" distR="114300" simplePos="0" relativeHeight="251797504" behindDoc="0" locked="0" layoutInCell="1" allowOverlap="1" wp14:anchorId="03950AFE" wp14:editId="3164E46A">
            <wp:simplePos x="0" y="0"/>
            <wp:positionH relativeFrom="column">
              <wp:posOffset>650240</wp:posOffset>
            </wp:positionH>
            <wp:positionV relativeFrom="paragraph">
              <wp:posOffset>2078990</wp:posOffset>
            </wp:positionV>
            <wp:extent cx="2667000" cy="266700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Right_to_be_saf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75E8">
        <w:rPr>
          <w:rFonts w:ascii="Arial" w:hAnsi="Arial" w:cs="Arial"/>
          <w:b/>
          <w:color w:val="7030A0"/>
          <w:sz w:val="56"/>
          <w:szCs w:val="56"/>
          <w:lang w:val="en-US"/>
        </w:rPr>
        <w:t>Disabilities Australia</w:t>
      </w:r>
      <w:r w:rsidRPr="007D75E8">
        <w:rPr>
          <w:rFonts w:ascii="Arial" w:hAnsi="Arial" w:cs="Arial"/>
          <w:b/>
          <w:color w:val="7030A0"/>
          <w:sz w:val="56"/>
          <w:szCs w:val="56"/>
          <w:lang w:val="mk-MK"/>
        </w:rPr>
        <w:t xml:space="preserve"> </w:t>
      </w:r>
      <w:r w:rsidR="003C3B0B" w:rsidRPr="007D75E8">
        <w:rPr>
          <w:rFonts w:ascii="Arial" w:hAnsi="Arial" w:cs="Arial"/>
          <w:b/>
          <w:color w:val="7030A0"/>
          <w:sz w:val="56"/>
          <w:szCs w:val="56"/>
          <w:lang w:val="mk-MK"/>
        </w:rPr>
        <w:t>Жени со попреченост Австралија</w:t>
      </w:r>
      <w:r w:rsidR="0030297E" w:rsidRPr="007D75E8">
        <w:rPr>
          <w:rFonts w:ascii="Arial" w:hAnsi="Arial" w:cs="Arial"/>
          <w:b/>
          <w:color w:val="7030A0"/>
          <w:sz w:val="56"/>
          <w:szCs w:val="56"/>
          <w:lang w:val="en-US"/>
        </w:rPr>
        <w:t xml:space="preserve"> </w:t>
      </w:r>
    </w:p>
    <w:p w14:paraId="0159AEB8" w14:textId="24477209" w:rsidR="00784C31" w:rsidRDefault="00073967" w:rsidP="00073967">
      <w:pPr>
        <w:pStyle w:val="Heading1"/>
        <w:tabs>
          <w:tab w:val="left" w:pos="1276"/>
        </w:tabs>
        <w:spacing w:line="480" w:lineRule="auto"/>
        <w:rPr>
          <w:rFonts w:ascii="Arial" w:hAnsi="Arial" w:cs="Arial"/>
          <w:b/>
          <w:sz w:val="60"/>
          <w:szCs w:val="60"/>
          <w:lang w:val="en-US"/>
        </w:rPr>
      </w:pPr>
      <w:r w:rsidRPr="00111402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923456" behindDoc="0" locked="0" layoutInCell="1" allowOverlap="1" wp14:anchorId="326AE37B" wp14:editId="4361F35C">
            <wp:simplePos x="0" y="0"/>
            <wp:positionH relativeFrom="column">
              <wp:posOffset>3263265</wp:posOffset>
            </wp:positionH>
            <wp:positionV relativeFrom="paragraph">
              <wp:posOffset>600710</wp:posOffset>
            </wp:positionV>
            <wp:extent cx="1155700" cy="1603160"/>
            <wp:effectExtent l="0" t="0" r="0" b="0"/>
            <wp:wrapNone/>
            <wp:docPr id="991" name="Picture 9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1155700" cy="160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7DBFE" w14:textId="21285B68" w:rsidR="00A77622" w:rsidRPr="0066506A" w:rsidRDefault="00A77622" w:rsidP="00073967">
      <w:pPr>
        <w:pStyle w:val="Heading1"/>
        <w:tabs>
          <w:tab w:val="left" w:pos="1276"/>
        </w:tabs>
        <w:spacing w:line="480" w:lineRule="auto"/>
        <w:ind w:left="1701"/>
        <w:rPr>
          <w:rFonts w:ascii="Arial" w:hAnsi="Arial" w:cs="Arial"/>
          <w:b/>
          <w:sz w:val="60"/>
          <w:szCs w:val="60"/>
          <w:lang w:val="en-US"/>
        </w:rPr>
      </w:pPr>
    </w:p>
    <w:p w14:paraId="14F81E61" w14:textId="606DCAAE" w:rsidR="002A2BA3" w:rsidRPr="00784C31" w:rsidRDefault="00073967" w:rsidP="00784C31">
      <w:pPr>
        <w:pStyle w:val="Heading1"/>
        <w:tabs>
          <w:tab w:val="left" w:pos="1276"/>
        </w:tabs>
        <w:spacing w:line="480" w:lineRule="auto"/>
        <w:ind w:left="1701"/>
        <w:rPr>
          <w:rStyle w:val="normaltextrun"/>
          <w:rFonts w:ascii="Arial" w:hAnsi="Arial" w:cs="Arial"/>
          <w:b/>
          <w:sz w:val="72"/>
          <w:szCs w:val="72"/>
        </w:rPr>
      </w:pPr>
      <w:r w:rsidRPr="00F1363B">
        <w:rPr>
          <w:noProof/>
          <w:lang w:val="en-PH" w:eastAsia="en-PH"/>
        </w:rPr>
        <w:drawing>
          <wp:anchor distT="0" distB="0" distL="114300" distR="114300" simplePos="0" relativeHeight="251952128" behindDoc="0" locked="0" layoutInCell="1" allowOverlap="1" wp14:anchorId="29289994" wp14:editId="1FA9A4F6">
            <wp:simplePos x="0" y="0"/>
            <wp:positionH relativeFrom="column">
              <wp:posOffset>4079240</wp:posOffset>
            </wp:positionH>
            <wp:positionV relativeFrom="paragraph">
              <wp:posOffset>2853055</wp:posOffset>
            </wp:positionV>
            <wp:extent cx="1849764" cy="838043"/>
            <wp:effectExtent l="0" t="0" r="4445" b="635"/>
            <wp:wrapNone/>
            <wp:docPr id="406" name="Picture 4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764" cy="8380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745D">
        <w:rPr>
          <w:rFonts w:ascii="Arial" w:hAnsi="Arial" w:cs="Arial"/>
          <w:b/>
          <w:color w:val="000000" w:themeColor="text1"/>
          <w:sz w:val="72"/>
          <w:szCs w:val="72"/>
          <w:lang w:val="mk-MK"/>
        </w:rPr>
        <w:t xml:space="preserve">Вашето право да бидете </w:t>
      </w:r>
      <w:r w:rsidR="00BB745D" w:rsidRPr="007D75E8">
        <w:rPr>
          <w:rFonts w:ascii="Arial" w:hAnsi="Arial" w:cs="Arial"/>
          <w:b/>
          <w:color w:val="auto"/>
          <w:sz w:val="72"/>
          <w:szCs w:val="72"/>
          <w:lang w:val="mk-MK"/>
        </w:rPr>
        <w:t>заштитени</w:t>
      </w:r>
      <w:r w:rsidR="00B80368" w:rsidRPr="007D75E8">
        <w:rPr>
          <w:rFonts w:ascii="Arial" w:hAnsi="Arial" w:cs="Arial"/>
          <w:b/>
          <w:color w:val="auto"/>
          <w:sz w:val="72"/>
          <w:szCs w:val="72"/>
          <w:lang w:val="mk-MK"/>
        </w:rPr>
        <w:t xml:space="preserve"> </w:t>
      </w:r>
      <w:r w:rsidR="00B80368">
        <w:rPr>
          <w:rFonts w:ascii="Arial" w:hAnsi="Arial" w:cs="Arial"/>
          <w:b/>
          <w:color w:val="000000" w:themeColor="text1"/>
          <w:sz w:val="72"/>
          <w:szCs w:val="72"/>
          <w:lang w:val="mk-MK"/>
        </w:rPr>
        <w:t xml:space="preserve">од насилство </w:t>
      </w:r>
    </w:p>
    <w:p w14:paraId="4CB0F9D8" w14:textId="6B1DC71C" w:rsidR="0060646F" w:rsidRDefault="0060646F" w:rsidP="00073967">
      <w:pPr>
        <w:spacing w:line="480" w:lineRule="auto"/>
        <w:rPr>
          <w:rFonts w:ascii="Arial" w:hAnsi="Arial" w:cs="Arial"/>
          <w:b/>
          <w:bCs/>
          <w:sz w:val="40"/>
          <w:szCs w:val="40"/>
        </w:rPr>
      </w:pPr>
    </w:p>
    <w:p w14:paraId="63F45343" w14:textId="0F29ABD0" w:rsidR="00F41724" w:rsidRDefault="00F41724" w:rsidP="00F41724">
      <w:pPr>
        <w:spacing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919360" behindDoc="0" locked="0" layoutInCell="1" allowOverlap="1" wp14:anchorId="199A84AF" wp14:editId="1FC1F9EC">
            <wp:simplePos x="0" y="0"/>
            <wp:positionH relativeFrom="column">
              <wp:posOffset>384175</wp:posOffset>
            </wp:positionH>
            <wp:positionV relativeFrom="paragraph">
              <wp:posOffset>74485</wp:posOffset>
            </wp:positionV>
            <wp:extent cx="1361218" cy="1321011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n+danger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61" t="19290" r="12292" b="3104"/>
                    <a:stretch/>
                  </pic:blipFill>
                  <pic:spPr bwMode="auto">
                    <a:xfrm>
                      <a:off x="0" y="0"/>
                      <a:ext cx="1361218" cy="1321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2B0D94" w14:textId="411B7481" w:rsidR="00F41724" w:rsidRPr="00B80368" w:rsidRDefault="00B80368" w:rsidP="00F41724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28"/>
          <w:szCs w:val="28"/>
          <w:lang w:val="mk-MK"/>
        </w:rPr>
      </w:pPr>
      <w:r>
        <w:rPr>
          <w:rStyle w:val="normaltextrun"/>
          <w:rFonts w:ascii="Arial" w:hAnsi="Arial" w:cs="Arial"/>
          <w:b/>
          <w:bCs/>
          <w:sz w:val="40"/>
          <w:szCs w:val="40"/>
          <w:lang w:val="mk-MK"/>
        </w:rPr>
        <w:t>Во опасност сега</w:t>
      </w:r>
    </w:p>
    <w:p w14:paraId="21B4B13F" w14:textId="77777777" w:rsidR="00F41724" w:rsidRPr="00095B8B" w:rsidRDefault="00F41724" w:rsidP="00F41724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56"/>
          <w:szCs w:val="56"/>
        </w:rPr>
      </w:pPr>
    </w:p>
    <w:p w14:paraId="2C00867E" w14:textId="77777777" w:rsidR="00F41724" w:rsidRPr="00095B8B" w:rsidRDefault="00F41724" w:rsidP="00F41724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56"/>
          <w:szCs w:val="56"/>
        </w:rPr>
      </w:pPr>
    </w:p>
    <w:p w14:paraId="2B3469FD" w14:textId="77777777" w:rsidR="00F41724" w:rsidRPr="00095B8B" w:rsidRDefault="00F41724" w:rsidP="00F41724">
      <w:pPr>
        <w:spacing w:line="480" w:lineRule="auto"/>
        <w:rPr>
          <w:rStyle w:val="normaltextrun"/>
          <w:rFonts w:ascii="Arial" w:hAnsi="Arial" w:cs="Arial"/>
          <w:b/>
          <w:bCs/>
          <w:sz w:val="56"/>
          <w:szCs w:val="56"/>
        </w:rPr>
      </w:pPr>
      <w:r w:rsidRPr="00095B8B">
        <w:rPr>
          <w:rFonts w:ascii="Arial" w:hAnsi="Arial" w:cs="Arial"/>
          <w:b/>
          <w:bCs/>
          <w:noProof/>
          <w:sz w:val="56"/>
          <w:szCs w:val="56"/>
          <w:lang w:val="en-PH" w:eastAsia="en-PH"/>
        </w:rPr>
        <w:drawing>
          <wp:anchor distT="0" distB="0" distL="114300" distR="114300" simplePos="0" relativeHeight="251918336" behindDoc="0" locked="0" layoutInCell="1" allowOverlap="1" wp14:anchorId="6A2935C1" wp14:editId="6F9DA2FB">
            <wp:simplePos x="0" y="0"/>
            <wp:positionH relativeFrom="column">
              <wp:posOffset>513080</wp:posOffset>
            </wp:positionH>
            <wp:positionV relativeFrom="paragraph">
              <wp:posOffset>407035</wp:posOffset>
            </wp:positionV>
            <wp:extent cx="1162050" cy="1162050"/>
            <wp:effectExtent l="0" t="0" r="6350" b="635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" name="global-png-290x290-triple-zero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AF4613" w14:textId="0D8265A2" w:rsidR="00B80368" w:rsidRDefault="00B80368" w:rsidP="00B80368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>
        <w:rPr>
          <w:rStyle w:val="normaltextrun"/>
          <w:rFonts w:ascii="Arial" w:hAnsi="Arial" w:cs="Arial"/>
          <w:bCs/>
          <w:color w:val="000000" w:themeColor="text1"/>
          <w:sz w:val="40"/>
          <w:szCs w:val="40"/>
          <w:lang w:val="mk-MK"/>
        </w:rPr>
        <w:t>Јавете се на</w:t>
      </w:r>
      <w:r w:rsidR="00F41724" w:rsidRPr="00E94364"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</w:rPr>
        <w:t xml:space="preserve">  000</w:t>
      </w:r>
      <w:r w:rsidR="005B25F0">
        <w:rPr>
          <w:rFonts w:ascii="Arial" w:hAnsi="Arial" w:cs="Arial"/>
          <w:b/>
          <w:noProof/>
          <w:color w:val="000000" w:themeColor="text1"/>
          <w:sz w:val="28"/>
          <w:szCs w:val="28"/>
          <w:lang w:val="en-US"/>
        </w:rPr>
        <w:br w:type="page"/>
      </w:r>
      <w:bookmarkStart w:id="0" w:name="_Hlk23494792"/>
      <w:r w:rsidR="00B020D0" w:rsidRPr="00F1363B">
        <w:rPr>
          <w:noProof/>
          <w:lang w:val="en-PH" w:eastAsia="en-PH"/>
        </w:rPr>
        <w:lastRenderedPageBreak/>
        <w:drawing>
          <wp:anchor distT="0" distB="0" distL="114300" distR="114300" simplePos="0" relativeHeight="251954176" behindDoc="0" locked="0" layoutInCell="1" allowOverlap="1" wp14:anchorId="46813786" wp14:editId="2E1B1843">
            <wp:simplePos x="0" y="0"/>
            <wp:positionH relativeFrom="column">
              <wp:posOffset>-150719</wp:posOffset>
            </wp:positionH>
            <wp:positionV relativeFrom="paragraph">
              <wp:posOffset>0</wp:posOffset>
            </wp:positionV>
            <wp:extent cx="1849764" cy="838043"/>
            <wp:effectExtent l="0" t="0" r="4445" b="63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764" cy="8380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>
        <w:rPr>
          <w:rFonts w:ascii="Arial" w:hAnsi="Arial" w:cs="Arial"/>
          <w:bCs/>
          <w:sz w:val="28"/>
          <w:szCs w:val="28"/>
          <w:lang w:val="mk-MK"/>
        </w:rPr>
        <w:t>Ние сме</w:t>
      </w:r>
      <w:r>
        <w:rPr>
          <w:rFonts w:ascii="Arial" w:hAnsi="Arial" w:cs="Arial"/>
          <w:bCs/>
          <w:sz w:val="28"/>
          <w:szCs w:val="28"/>
          <w:lang w:val="en-US"/>
        </w:rPr>
        <w:t xml:space="preserve"> </w:t>
      </w:r>
      <w:r w:rsidRPr="00B9174C">
        <w:rPr>
          <w:rFonts w:ascii="Arial" w:hAnsi="Arial" w:cs="Arial"/>
          <w:bCs/>
          <w:sz w:val="28"/>
          <w:szCs w:val="28"/>
          <w:lang w:val="en-US"/>
        </w:rPr>
        <w:t>Women with Disabilities Australia</w:t>
      </w:r>
      <w:r>
        <w:rPr>
          <w:rFonts w:ascii="Arial" w:hAnsi="Arial" w:cs="Arial"/>
          <w:bCs/>
          <w:sz w:val="28"/>
          <w:szCs w:val="28"/>
          <w:lang w:val="mk-MK"/>
        </w:rPr>
        <w:t xml:space="preserve"> (Жени со попреченост – Австралија)</w:t>
      </w:r>
      <w:r w:rsidRPr="00B9174C">
        <w:rPr>
          <w:rFonts w:ascii="Arial" w:hAnsi="Arial" w:cs="Arial"/>
          <w:bCs/>
          <w:sz w:val="28"/>
          <w:szCs w:val="28"/>
          <w:lang w:val="en-US"/>
        </w:rPr>
        <w:t>.</w:t>
      </w:r>
      <w:r>
        <w:rPr>
          <w:rFonts w:ascii="Arial" w:hAnsi="Arial" w:cs="Arial"/>
          <w:bCs/>
          <w:sz w:val="28"/>
          <w:szCs w:val="28"/>
          <w:lang w:val="en-US"/>
        </w:rPr>
        <w:t xml:space="preserve"> </w:t>
      </w:r>
    </w:p>
    <w:p w14:paraId="1418B1B1" w14:textId="767673B0" w:rsidR="00207895" w:rsidRPr="00B80368" w:rsidRDefault="00B80368" w:rsidP="00B80368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Fonts w:ascii="Arial" w:hAnsi="Arial" w:cs="Arial"/>
          <w:bCs/>
          <w:color w:val="000000" w:themeColor="text1"/>
          <w:sz w:val="40"/>
          <w:szCs w:val="40"/>
          <w:lang w:val="mk-MK"/>
        </w:rPr>
      </w:pPr>
      <w:r>
        <w:rPr>
          <w:rFonts w:ascii="Arial" w:hAnsi="Arial" w:cs="Arial"/>
          <w:bCs/>
          <w:sz w:val="28"/>
          <w:szCs w:val="28"/>
          <w:lang w:val="mk-MK"/>
        </w:rPr>
        <w:t xml:space="preserve">Кога зборуваме за нас, ќе пишуваме </w:t>
      </w:r>
      <w:r w:rsidRPr="00E03211">
        <w:rPr>
          <w:rFonts w:ascii="Arial" w:hAnsi="Arial" w:cs="Arial"/>
          <w:b/>
          <w:sz w:val="28"/>
          <w:szCs w:val="28"/>
          <w:lang w:val="en-US"/>
        </w:rPr>
        <w:t>WWDA</w:t>
      </w:r>
      <w:r>
        <w:rPr>
          <w:rFonts w:ascii="Arial" w:hAnsi="Arial" w:cs="Arial"/>
          <w:b/>
          <w:sz w:val="28"/>
          <w:szCs w:val="28"/>
          <w:lang w:val="mk-MK"/>
        </w:rPr>
        <w:t>.</w:t>
      </w:r>
    </w:p>
    <w:p w14:paraId="5F93A810" w14:textId="2FD6BA90" w:rsidR="00207895" w:rsidRPr="008D7620" w:rsidRDefault="00207895" w:rsidP="00AA3756">
      <w:pPr>
        <w:pStyle w:val="ListParagraph"/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058594F3" w14:textId="7211E36B" w:rsidR="008D7620" w:rsidRDefault="008D7620" w:rsidP="00AA3756">
      <w:pPr>
        <w:pStyle w:val="ListParagraph"/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357B7197" w14:textId="62973C60" w:rsidR="00FD5CF1" w:rsidRPr="008D7620" w:rsidRDefault="00FD5CF1" w:rsidP="00AA3756">
      <w:pPr>
        <w:pStyle w:val="ListParagraph"/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5830141A" w14:textId="14BF5C77" w:rsidR="00207895" w:rsidRPr="00FD5CF1" w:rsidRDefault="009D6971" w:rsidP="00FD5CF1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  <w:r w:rsidRPr="008D7620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99200" behindDoc="0" locked="0" layoutInCell="1" allowOverlap="1" wp14:anchorId="7F582697" wp14:editId="3F363F42">
            <wp:simplePos x="0" y="0"/>
            <wp:positionH relativeFrom="column">
              <wp:posOffset>395605</wp:posOffset>
            </wp:positionH>
            <wp:positionV relativeFrom="paragraph">
              <wp:posOffset>338455</wp:posOffset>
            </wp:positionV>
            <wp:extent cx="1315720" cy="1259840"/>
            <wp:effectExtent l="0" t="0" r="0" b="0"/>
            <wp:wrapNone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Violence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7" t="12825" r="10627" b="13885"/>
                    <a:stretch/>
                  </pic:blipFill>
                  <pic:spPr bwMode="auto">
                    <a:xfrm>
                      <a:off x="0" y="0"/>
                      <a:ext cx="1315720" cy="1259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A72C72" w14:textId="155DE620" w:rsidR="00607A63" w:rsidRDefault="00B80368" w:rsidP="00AA3756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bookmarkStart w:id="1" w:name="_Hlk23494960"/>
      <w:r>
        <w:rPr>
          <w:rFonts w:ascii="Arial" w:hAnsi="Arial" w:cs="Arial"/>
          <w:sz w:val="28"/>
          <w:szCs w:val="28"/>
          <w:lang w:val="mk-MK"/>
        </w:rPr>
        <w:t xml:space="preserve">Оваа книшка е за </w:t>
      </w:r>
      <w:r w:rsidRPr="00B80368">
        <w:rPr>
          <w:rFonts w:ascii="Arial" w:hAnsi="Arial" w:cs="Arial"/>
          <w:b/>
          <w:bCs/>
          <w:sz w:val="28"/>
          <w:szCs w:val="28"/>
          <w:lang w:val="mk-MK"/>
        </w:rPr>
        <w:t>насилство</w:t>
      </w:r>
      <w:r>
        <w:rPr>
          <w:rFonts w:ascii="Arial" w:hAnsi="Arial" w:cs="Arial"/>
          <w:sz w:val="28"/>
          <w:szCs w:val="28"/>
          <w:lang w:val="mk-MK"/>
        </w:rPr>
        <w:t>.</w:t>
      </w:r>
      <w:r w:rsidR="0096618C" w:rsidRPr="008D7620">
        <w:rPr>
          <w:rFonts w:ascii="Arial" w:hAnsi="Arial" w:cs="Arial"/>
          <w:sz w:val="28"/>
          <w:szCs w:val="28"/>
          <w:lang w:val="en-US"/>
        </w:rPr>
        <w:t xml:space="preserve"> </w:t>
      </w:r>
    </w:p>
    <w:bookmarkEnd w:id="1"/>
    <w:p w14:paraId="7E17A578" w14:textId="576B761F" w:rsidR="007408D3" w:rsidRPr="008D7620" w:rsidRDefault="00B80368" w:rsidP="00AA3756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Прочитајте што е насилство во книшката </w:t>
      </w:r>
      <w:r w:rsidR="007408D3">
        <w:rPr>
          <w:rFonts w:ascii="Arial" w:hAnsi="Arial" w:cs="Arial"/>
          <w:sz w:val="28"/>
          <w:szCs w:val="28"/>
          <w:lang w:val="en-US"/>
        </w:rPr>
        <w:t xml:space="preserve"> </w:t>
      </w:r>
      <w:r w:rsidR="00DD50D8" w:rsidRPr="00DD50D8">
        <w:rPr>
          <w:rFonts w:ascii="Arial" w:hAnsi="Arial" w:cs="Arial"/>
          <w:b/>
          <w:bCs/>
          <w:sz w:val="28"/>
          <w:szCs w:val="28"/>
          <w:lang w:val="en-US"/>
        </w:rPr>
        <w:t>New words</w:t>
      </w:r>
      <w:r>
        <w:rPr>
          <w:rFonts w:ascii="Arial" w:hAnsi="Arial" w:cs="Arial"/>
          <w:b/>
          <w:bCs/>
          <w:sz w:val="28"/>
          <w:szCs w:val="28"/>
          <w:lang w:val="mk-MK"/>
        </w:rPr>
        <w:t xml:space="preserve"> (Нови зборови)</w:t>
      </w:r>
      <w:r w:rsidR="00C87682" w:rsidRPr="00DD50D8">
        <w:rPr>
          <w:rFonts w:ascii="Arial" w:hAnsi="Arial" w:cs="Arial"/>
          <w:b/>
          <w:bCs/>
          <w:sz w:val="28"/>
          <w:szCs w:val="28"/>
          <w:lang w:val="en-US"/>
        </w:rPr>
        <w:t xml:space="preserve">. </w:t>
      </w:r>
    </w:p>
    <w:p w14:paraId="53AFE2CC" w14:textId="77777777" w:rsidR="00F45258" w:rsidRPr="008D7620" w:rsidRDefault="00F45258" w:rsidP="00AA3756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17310069" w14:textId="5BC16D9E" w:rsidR="00A47F90" w:rsidRDefault="00A47F90" w:rsidP="00AA3756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73D5E3CA" w14:textId="19627496" w:rsidR="00FC0385" w:rsidRPr="00FC0385" w:rsidRDefault="00FC0385" w:rsidP="00FC0385">
      <w:pPr>
        <w:spacing w:line="480" w:lineRule="auto"/>
        <w:rPr>
          <w:rFonts w:ascii="Arial" w:hAnsi="Arial" w:cs="Arial"/>
          <w:sz w:val="28"/>
          <w:szCs w:val="28"/>
        </w:rPr>
      </w:pPr>
    </w:p>
    <w:p w14:paraId="6F90A49B" w14:textId="73578F5B" w:rsidR="00FC0385" w:rsidRPr="00111402" w:rsidRDefault="00FC0385" w:rsidP="00FC0385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40864" behindDoc="0" locked="0" layoutInCell="1" allowOverlap="1" wp14:anchorId="6BE4CB60" wp14:editId="607E7C42">
            <wp:simplePos x="0" y="0"/>
            <wp:positionH relativeFrom="column">
              <wp:posOffset>788302</wp:posOffset>
            </wp:positionH>
            <wp:positionV relativeFrom="paragraph">
              <wp:posOffset>408305</wp:posOffset>
            </wp:positionV>
            <wp:extent cx="910590" cy="1309754"/>
            <wp:effectExtent l="0" t="0" r="3810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1-11 at 4.04.49 p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0590" cy="13097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DD2368" w14:textId="34C06788" w:rsidR="00FC0385" w:rsidRPr="00111402" w:rsidRDefault="00073967" w:rsidP="00FC0385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 w:rsidRPr="00110A98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60320" behindDoc="0" locked="0" layoutInCell="1" allowOverlap="1" wp14:anchorId="53CFC840" wp14:editId="6F71D979">
            <wp:simplePos x="0" y="0"/>
            <wp:positionH relativeFrom="margin">
              <wp:align>left</wp:align>
            </wp:positionH>
            <wp:positionV relativeFrom="paragraph">
              <wp:posOffset>244475</wp:posOffset>
            </wp:positionV>
            <wp:extent cx="758825" cy="1035050"/>
            <wp:effectExtent l="0" t="0" r="3175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-V2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2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0368">
        <w:rPr>
          <w:rFonts w:ascii="Arial" w:hAnsi="Arial" w:cs="Arial"/>
          <w:bCs/>
          <w:sz w:val="28"/>
          <w:szCs w:val="28"/>
          <w:lang w:val="mk-MK"/>
        </w:rPr>
        <w:t xml:space="preserve">Ја напишавме оваа книшка за жени и девојки со </w:t>
      </w:r>
      <w:r w:rsidR="00B80368" w:rsidRPr="00A42998">
        <w:rPr>
          <w:rFonts w:ascii="Arial" w:hAnsi="Arial" w:cs="Arial"/>
          <w:b/>
          <w:sz w:val="28"/>
          <w:szCs w:val="28"/>
          <w:lang w:val="mk-MK"/>
        </w:rPr>
        <w:t>попреченост</w:t>
      </w:r>
      <w:r w:rsidR="00B80368" w:rsidRPr="00111402">
        <w:rPr>
          <w:rFonts w:ascii="Arial" w:hAnsi="Arial" w:cs="Arial"/>
          <w:b/>
          <w:sz w:val="28"/>
          <w:szCs w:val="28"/>
        </w:rPr>
        <w:t xml:space="preserve">. </w:t>
      </w:r>
      <w:r w:rsidR="00B80368">
        <w:rPr>
          <w:rFonts w:ascii="Arial" w:hAnsi="Arial" w:cs="Arial"/>
          <w:sz w:val="28"/>
          <w:szCs w:val="28"/>
          <w:lang w:val="mk-MK"/>
        </w:rPr>
        <w:t xml:space="preserve">Прочитајте повеќе за </w:t>
      </w:r>
      <w:r w:rsidR="00B80368" w:rsidRPr="00A42998">
        <w:rPr>
          <w:rFonts w:ascii="Arial" w:hAnsi="Arial" w:cs="Arial"/>
          <w:b/>
          <w:bCs/>
          <w:sz w:val="28"/>
          <w:szCs w:val="28"/>
          <w:lang w:val="mk-MK"/>
        </w:rPr>
        <w:t>попреченоста</w:t>
      </w:r>
      <w:r w:rsidR="00B80368">
        <w:rPr>
          <w:rFonts w:ascii="Arial" w:hAnsi="Arial" w:cs="Arial"/>
          <w:sz w:val="28"/>
          <w:szCs w:val="28"/>
          <w:lang w:val="mk-MK"/>
        </w:rPr>
        <w:t xml:space="preserve"> во нашата книшка </w:t>
      </w:r>
      <w:r w:rsidR="003C3B0B">
        <w:rPr>
          <w:rFonts w:ascii="Arial" w:hAnsi="Arial" w:cs="Arial"/>
          <w:b/>
          <w:bCs/>
          <w:sz w:val="28"/>
          <w:szCs w:val="28"/>
          <w:lang w:val="mk-MK"/>
        </w:rPr>
        <w:t xml:space="preserve">Нови </w:t>
      </w:r>
      <w:r w:rsidR="00BB745D">
        <w:rPr>
          <w:rFonts w:ascii="Arial" w:hAnsi="Arial" w:cs="Arial"/>
          <w:b/>
          <w:bCs/>
          <w:sz w:val="28"/>
          <w:szCs w:val="28"/>
          <w:lang w:val="mk-MK"/>
        </w:rPr>
        <w:t>з</w:t>
      </w:r>
      <w:r w:rsidR="00B80368">
        <w:rPr>
          <w:rFonts w:ascii="Arial" w:hAnsi="Arial" w:cs="Arial"/>
          <w:b/>
          <w:bCs/>
          <w:sz w:val="28"/>
          <w:szCs w:val="28"/>
          <w:lang w:val="mk-MK"/>
        </w:rPr>
        <w:t>борови</w:t>
      </w:r>
      <w:r w:rsidR="00FC0385" w:rsidRPr="00111402">
        <w:rPr>
          <w:rFonts w:ascii="Arial" w:hAnsi="Arial" w:cs="Arial"/>
          <w:b/>
          <w:bCs/>
          <w:sz w:val="28"/>
          <w:szCs w:val="28"/>
        </w:rPr>
        <w:t xml:space="preserve">. </w:t>
      </w:r>
    </w:p>
    <w:p w14:paraId="65340027" w14:textId="07A4232D" w:rsidR="00FD5CF1" w:rsidRDefault="00FD5CF1" w:rsidP="00FC0385">
      <w:pPr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1CE340EB" w14:textId="77777777" w:rsidR="00B80368" w:rsidRDefault="00FA5EB0" w:rsidP="00B80368">
      <w:pPr>
        <w:pStyle w:val="Heading2"/>
        <w:spacing w:line="480" w:lineRule="auto"/>
        <w:ind w:left="2835"/>
        <w:rPr>
          <w:rFonts w:ascii="Arial" w:hAnsi="Arial" w:cs="Arial"/>
          <w:b/>
          <w:bCs/>
          <w:color w:val="7030A0"/>
          <w:sz w:val="40"/>
          <w:szCs w:val="40"/>
          <w:lang w:val="mk-MK"/>
        </w:rPr>
      </w:pPr>
      <w:r w:rsidRPr="00AF20C8">
        <w:rPr>
          <w:rFonts w:ascii="Arial" w:hAnsi="Arial" w:cs="Arial"/>
          <w:b/>
          <w:bCs/>
          <w:noProof/>
          <w:color w:val="7030A0"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904000" behindDoc="0" locked="0" layoutInCell="1" allowOverlap="1" wp14:anchorId="23E52C7B" wp14:editId="4916C1EB">
            <wp:simplePos x="0" y="0"/>
            <wp:positionH relativeFrom="column">
              <wp:posOffset>593773</wp:posOffset>
            </wp:positionH>
            <wp:positionV relativeFrom="paragraph">
              <wp:posOffset>-79184</wp:posOffset>
            </wp:positionV>
            <wp:extent cx="931653" cy="1136311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Your_children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21" t="16460" r="28675" b="13160"/>
                    <a:stretch/>
                  </pic:blipFill>
                  <pic:spPr bwMode="auto">
                    <a:xfrm>
                      <a:off x="0" y="0"/>
                      <a:ext cx="931653" cy="11363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3F42" w:rsidRPr="00AF20C8">
        <w:rPr>
          <w:rFonts w:ascii="Arial" w:hAnsi="Arial" w:cs="Arial"/>
          <w:b/>
          <w:bCs/>
          <w:color w:val="7030A0"/>
          <w:sz w:val="40"/>
          <w:szCs w:val="40"/>
          <w:lang w:val="en-US"/>
        </w:rPr>
        <w:t xml:space="preserve"> </w:t>
      </w:r>
      <w:r w:rsidR="00B80368">
        <w:rPr>
          <w:rFonts w:ascii="Arial" w:hAnsi="Arial" w:cs="Arial"/>
          <w:b/>
          <w:bCs/>
          <w:color w:val="7030A0"/>
          <w:sz w:val="40"/>
          <w:szCs w:val="40"/>
          <w:lang w:val="mk-MK"/>
        </w:rPr>
        <w:t xml:space="preserve">Жени и девојки </w:t>
      </w:r>
    </w:p>
    <w:p w14:paraId="1292C48B" w14:textId="3CC2EBF7" w:rsidR="00AB3F42" w:rsidRPr="00AF20C8" w:rsidRDefault="00B80368" w:rsidP="00B80368">
      <w:pPr>
        <w:pStyle w:val="Heading2"/>
        <w:spacing w:line="480" w:lineRule="auto"/>
        <w:ind w:left="2835"/>
        <w:rPr>
          <w:rFonts w:ascii="Arial" w:hAnsi="Arial" w:cs="Arial"/>
          <w:color w:val="7030A0"/>
          <w:sz w:val="28"/>
          <w:szCs w:val="28"/>
          <w:lang w:val="en-US"/>
        </w:rPr>
      </w:pPr>
      <w:r>
        <w:rPr>
          <w:rFonts w:ascii="Arial" w:hAnsi="Arial" w:cs="Arial"/>
          <w:b/>
          <w:bCs/>
          <w:color w:val="7030A0"/>
          <w:sz w:val="40"/>
          <w:szCs w:val="40"/>
          <w:lang w:val="mk-MK"/>
        </w:rPr>
        <w:t>со попреченост</w:t>
      </w:r>
      <w:r w:rsidR="00AB3F42" w:rsidRPr="00AF20C8">
        <w:rPr>
          <w:rFonts w:ascii="Arial" w:hAnsi="Arial" w:cs="Arial"/>
          <w:color w:val="7030A0"/>
          <w:sz w:val="28"/>
          <w:szCs w:val="28"/>
          <w:lang w:val="en-US"/>
        </w:rPr>
        <w:t xml:space="preserve"> </w:t>
      </w:r>
    </w:p>
    <w:p w14:paraId="238AD107" w14:textId="25197288" w:rsidR="00AB3F42" w:rsidRPr="00232782" w:rsidRDefault="00073967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AF20C8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w:drawing>
          <wp:anchor distT="0" distB="0" distL="114300" distR="114300" simplePos="0" relativeHeight="251962368" behindDoc="0" locked="0" layoutInCell="1" allowOverlap="1" wp14:anchorId="2DDBB08F" wp14:editId="164A00EB">
            <wp:simplePos x="0" y="0"/>
            <wp:positionH relativeFrom="column">
              <wp:posOffset>428625</wp:posOffset>
            </wp:positionH>
            <wp:positionV relativeFrom="paragraph">
              <wp:posOffset>36830</wp:posOffset>
            </wp:positionV>
            <wp:extent cx="1090930" cy="1041400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Violence.png"/>
                    <pic:cNvPicPr/>
                  </pic:nvPicPr>
                  <pic:blipFill rotWithShape="1"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87" t="9907" r="3022" b="8865"/>
                    <a:stretch/>
                  </pic:blipFill>
                  <pic:spPr bwMode="auto">
                    <a:xfrm>
                      <a:off x="0" y="0"/>
                      <a:ext cx="1090930" cy="1041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0368">
        <w:rPr>
          <w:rFonts w:ascii="Arial" w:hAnsi="Arial" w:cs="Arial"/>
          <w:sz w:val="28"/>
          <w:szCs w:val="28"/>
          <w:lang w:val="mk-MK"/>
        </w:rPr>
        <w:t xml:space="preserve">Многу жени и девојки живеат со насилство во нивниот живот. Тоа се јавува на многу различни места. На пример, </w:t>
      </w:r>
      <w:r w:rsidR="00AB3F42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1F81CCCA" w14:textId="77777777" w:rsidR="00AB3F42" w:rsidRDefault="00AB3F42" w:rsidP="00AB3F42">
      <w:pPr>
        <w:spacing w:line="480" w:lineRule="auto"/>
        <w:rPr>
          <w:rFonts w:ascii="Arial" w:hAnsi="Arial" w:cs="Arial"/>
          <w:sz w:val="32"/>
          <w:szCs w:val="32"/>
          <w:lang w:val="en-US"/>
        </w:rPr>
      </w:pPr>
    </w:p>
    <w:p w14:paraId="519A33A7" w14:textId="77777777" w:rsidR="00AB3F42" w:rsidRDefault="00AB3F42" w:rsidP="00AB3F42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  <w:r w:rsidRPr="00232782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76352" behindDoc="0" locked="0" layoutInCell="1" allowOverlap="1" wp14:anchorId="7D44D546" wp14:editId="54B6DA0F">
            <wp:simplePos x="0" y="0"/>
            <wp:positionH relativeFrom="column">
              <wp:posOffset>415290</wp:posOffset>
            </wp:positionH>
            <wp:positionV relativeFrom="paragraph">
              <wp:posOffset>381000</wp:posOffset>
            </wp:positionV>
            <wp:extent cx="1259840" cy="1120775"/>
            <wp:effectExtent l="0" t="0" r="0" b="3175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Home_grouphome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82" t="9767" r="5814" b="11396"/>
                    <a:stretch/>
                  </pic:blipFill>
                  <pic:spPr bwMode="auto">
                    <a:xfrm>
                      <a:off x="0" y="0"/>
                      <a:ext cx="1259840" cy="1120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BC7871" w14:textId="77777777" w:rsidR="00AB3F42" w:rsidRPr="002A2BA3" w:rsidRDefault="00AB3F42" w:rsidP="00AB3F42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10655AAD" w14:textId="634849F8" w:rsidR="00AB3F42" w:rsidRDefault="00B80368" w:rsidP="00CF1E60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>во групни домови</w:t>
      </w:r>
    </w:p>
    <w:p w14:paraId="1B54473D" w14:textId="77777777" w:rsidR="00AB3F42" w:rsidRPr="002A2BA3" w:rsidRDefault="00AB3F42" w:rsidP="00CF1E60">
      <w:pPr>
        <w:pStyle w:val="ListParagraph"/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B3D9EF8" w14:textId="0D871A77" w:rsidR="00AB3F42" w:rsidRDefault="00AB3F42" w:rsidP="00CF1E60">
      <w:pPr>
        <w:pStyle w:val="ListParagraph"/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6083F39" w14:textId="5A5F2D8A" w:rsidR="00AB3F42" w:rsidRDefault="000549BC" w:rsidP="00CF1E60">
      <w:pPr>
        <w:pStyle w:val="ListParagraph"/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56090B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25504" behindDoc="0" locked="0" layoutInCell="1" allowOverlap="1" wp14:anchorId="4B6B5422" wp14:editId="084F630E">
            <wp:simplePos x="0" y="0"/>
            <wp:positionH relativeFrom="column">
              <wp:posOffset>305464</wp:posOffset>
            </wp:positionH>
            <wp:positionV relativeFrom="paragraph">
              <wp:posOffset>414655</wp:posOffset>
            </wp:positionV>
            <wp:extent cx="1369695" cy="1049529"/>
            <wp:effectExtent l="0" t="0" r="1905" b="508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https___www.easyonthei-leeds.nhs.uk_wp-content_uploads_2019_03_leave-hospital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99" t="20444" r="31264" b="18774"/>
                    <a:stretch/>
                  </pic:blipFill>
                  <pic:spPr bwMode="auto">
                    <a:xfrm>
                      <a:off x="0" y="0"/>
                      <a:ext cx="1369695" cy="1049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6E5137" w14:textId="1062F787" w:rsidR="00AB3F42" w:rsidRPr="002A2BA3" w:rsidRDefault="000549BC" w:rsidP="00CF1E60">
      <w:pPr>
        <w:pStyle w:val="ListParagraph"/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56090B">
        <w:rPr>
          <w:rFonts w:ascii="Arial" w:hAnsi="Arial" w:cs="Arial"/>
          <w:noProof/>
          <w:sz w:val="28"/>
          <w:szCs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3904FC09" wp14:editId="21083F0E">
                <wp:simplePos x="0" y="0"/>
                <wp:positionH relativeFrom="column">
                  <wp:posOffset>545465</wp:posOffset>
                </wp:positionH>
                <wp:positionV relativeFrom="paragraph">
                  <wp:posOffset>81280</wp:posOffset>
                </wp:positionV>
                <wp:extent cx="956310" cy="290830"/>
                <wp:effectExtent l="0" t="0" r="0" b="1270"/>
                <wp:wrapNone/>
                <wp:docPr id="56" name="Rectangle 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310" cy="29083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5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5CC730" id="Rectangle 56" o:spid="_x0000_s1026" style="position:absolute;margin-left:42.95pt;margin-top:6.4pt;width:75.3pt;height:22.9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" fillcolor="black [3213]" stroked="f"/>
            </w:pict>
          </mc:Fallback>
        </mc:AlternateContent>
      </w:r>
    </w:p>
    <w:p w14:paraId="442E66D9" w14:textId="4A7763EB" w:rsidR="00AB3F42" w:rsidRDefault="00B80368" w:rsidP="00CF1E60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>во болници</w:t>
      </w:r>
    </w:p>
    <w:p w14:paraId="432C71B1" w14:textId="3DF86F5F" w:rsidR="00AB3F42" w:rsidRDefault="00AB3F42" w:rsidP="00CF1E60">
      <w:pPr>
        <w:pStyle w:val="ListParagraph"/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ED55BDC" w14:textId="77777777" w:rsidR="00F00F72" w:rsidRDefault="00F00F72" w:rsidP="00CF1E60">
      <w:pPr>
        <w:pStyle w:val="ListParagraph"/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B126B7E" w14:textId="77777777" w:rsidR="00AB3F42" w:rsidRPr="005065E2" w:rsidRDefault="00AB3F42" w:rsidP="00CF1E60">
      <w:pPr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878400" behindDoc="0" locked="0" layoutInCell="1" allowOverlap="1" wp14:anchorId="0691DC2E" wp14:editId="24B88DDB">
            <wp:simplePos x="0" y="0"/>
            <wp:positionH relativeFrom="column">
              <wp:posOffset>414655</wp:posOffset>
            </wp:positionH>
            <wp:positionV relativeFrom="paragraph">
              <wp:posOffset>401955</wp:posOffset>
            </wp:positionV>
            <wp:extent cx="1260000" cy="1133023"/>
            <wp:effectExtent l="0" t="0" r="0" b="0"/>
            <wp:wrapNone/>
            <wp:docPr id="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Home_family.pn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4" t="8970" r="5979" b="10993"/>
                    <a:stretch/>
                  </pic:blipFill>
                  <pic:spPr bwMode="auto">
                    <a:xfrm>
                      <a:off x="0" y="0"/>
                      <a:ext cx="1260000" cy="1133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B29299" w14:textId="77777777" w:rsidR="00AB3F42" w:rsidRDefault="00AB3F42" w:rsidP="00CF1E60">
      <w:pPr>
        <w:pStyle w:val="ListParagraph"/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9AEB88B" w14:textId="2E6C99C9" w:rsidR="00AB3F42" w:rsidRDefault="00B80368" w:rsidP="00CF1E60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>во семејниот дом</w:t>
      </w:r>
      <w:r w:rsidR="00AB3F42">
        <w:rPr>
          <w:rFonts w:ascii="Arial" w:hAnsi="Arial" w:cs="Arial"/>
          <w:sz w:val="28"/>
          <w:szCs w:val="28"/>
          <w:lang w:val="en-US"/>
        </w:rPr>
        <w:t>.</w:t>
      </w:r>
    </w:p>
    <w:p w14:paraId="28F662F9" w14:textId="77777777" w:rsidR="00AB3F42" w:rsidRDefault="00AB3F42" w:rsidP="00F00F72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0F3FAF65" w14:textId="39D81A6D" w:rsidR="00AB3F42" w:rsidRPr="00232782" w:rsidRDefault="00AB3F42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7D75E8">
        <w:rPr>
          <w:rFonts w:ascii="Arial" w:hAnsi="Arial" w:cs="Arial"/>
          <w:noProof/>
          <w:sz w:val="32"/>
          <w:szCs w:val="32"/>
          <w:lang w:val="en-PH" w:eastAsia="en-PH"/>
        </w:rPr>
        <w:lastRenderedPageBreak/>
        <w:drawing>
          <wp:anchor distT="0" distB="0" distL="114300" distR="114300" simplePos="0" relativeHeight="251893760" behindDoc="0" locked="0" layoutInCell="1" allowOverlap="1" wp14:anchorId="5726C66D" wp14:editId="05972276">
            <wp:simplePos x="0" y="0"/>
            <wp:positionH relativeFrom="column">
              <wp:posOffset>588221</wp:posOffset>
            </wp:positionH>
            <wp:positionV relativeFrom="paragraph">
              <wp:posOffset>-463550</wp:posOffset>
            </wp:positionV>
            <wp:extent cx="1058824" cy="1080000"/>
            <wp:effectExtent l="0" t="0" r="8255" b="635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Violence.pn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16" t="11145" r="11590" b="13075"/>
                    <a:stretch/>
                  </pic:blipFill>
                  <pic:spPr bwMode="auto">
                    <a:xfrm>
                      <a:off x="0" y="0"/>
                      <a:ext cx="1058824" cy="10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3B0B" w:rsidRPr="007D75E8">
        <w:rPr>
          <w:rFonts w:ascii="Arial" w:hAnsi="Arial" w:cs="Arial"/>
          <w:noProof/>
          <w:sz w:val="32"/>
          <w:szCs w:val="32"/>
          <w:lang w:val="mk-MK"/>
        </w:rPr>
        <w:t>Насилство</w:t>
      </w:r>
      <w:r w:rsidR="00B80368" w:rsidRPr="007D75E8">
        <w:rPr>
          <w:rFonts w:ascii="Arial" w:hAnsi="Arial" w:cs="Arial"/>
          <w:noProof/>
          <w:sz w:val="32"/>
          <w:szCs w:val="32"/>
          <w:lang w:val="mk-MK"/>
        </w:rPr>
        <w:t xml:space="preserve"> </w:t>
      </w:r>
      <w:r w:rsidR="00B80368">
        <w:rPr>
          <w:rFonts w:ascii="Arial" w:hAnsi="Arial" w:cs="Arial"/>
          <w:noProof/>
          <w:sz w:val="32"/>
          <w:szCs w:val="32"/>
          <w:lang w:val="mk-MK"/>
        </w:rPr>
        <w:t>исто така може да има</w:t>
      </w:r>
      <w:r w:rsidRPr="00232782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19386D5E" w14:textId="77777777" w:rsidR="00AB3F42" w:rsidRDefault="00AB3F42" w:rsidP="00AB3F42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24C8610D" w14:textId="77777777" w:rsidR="00AB3F42" w:rsidRDefault="00AB3F42" w:rsidP="00CF1E60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242C5C05" w14:textId="4631F59A" w:rsidR="00DD50D8" w:rsidRDefault="00DD50D8" w:rsidP="00CF1E60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05A7EC8A" w14:textId="77777777" w:rsidR="00F00F72" w:rsidRPr="00DD50D8" w:rsidRDefault="00F00F72" w:rsidP="00CF1E60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1FC19478" w14:textId="77777777" w:rsidR="00AB3F42" w:rsidRPr="002A2BA3" w:rsidRDefault="00AB3F42" w:rsidP="00CF1E60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87616" behindDoc="0" locked="0" layoutInCell="1" allowOverlap="1" wp14:anchorId="1211BAB3" wp14:editId="4D34107C">
            <wp:simplePos x="0" y="0"/>
            <wp:positionH relativeFrom="column">
              <wp:posOffset>424815</wp:posOffset>
            </wp:positionH>
            <wp:positionV relativeFrom="paragraph">
              <wp:posOffset>51435</wp:posOffset>
            </wp:positionV>
            <wp:extent cx="1171575" cy="1101725"/>
            <wp:effectExtent l="0" t="0" r="9525" b="3175"/>
            <wp:wrapNone/>
            <wp:docPr id="155" name="Picture 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Work_school.pn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62" t="8749" r="6559" b="9332"/>
                    <a:stretch/>
                  </pic:blipFill>
                  <pic:spPr bwMode="auto">
                    <a:xfrm>
                      <a:off x="0" y="0"/>
                      <a:ext cx="1171575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698892" w14:textId="01361463" w:rsidR="00AB3F42" w:rsidRPr="007D75E8" w:rsidRDefault="003C3B0B" w:rsidP="00CF1E60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Arial" w:hAnsi="Arial" w:cs="Arial"/>
          <w:sz w:val="28"/>
          <w:szCs w:val="28"/>
          <w:lang w:val="en-US"/>
        </w:rPr>
      </w:pPr>
      <w:r w:rsidRPr="007D75E8">
        <w:rPr>
          <w:rFonts w:ascii="Arial" w:hAnsi="Arial" w:cs="Arial"/>
          <w:sz w:val="28"/>
          <w:szCs w:val="28"/>
          <w:lang w:val="mk-MK"/>
        </w:rPr>
        <w:t>во училишта</w:t>
      </w:r>
    </w:p>
    <w:p w14:paraId="4BA94618" w14:textId="77777777" w:rsidR="00AB3F42" w:rsidRDefault="00AB3F42" w:rsidP="00CF1E6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7F2E6A1" w14:textId="77777777" w:rsidR="00AB3F42" w:rsidRDefault="00AB3F42" w:rsidP="00CF1E6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D48F14B" w14:textId="77777777" w:rsidR="00AB3F42" w:rsidRDefault="00AB3F42" w:rsidP="00CF1E6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CCF425E" w14:textId="77777777" w:rsidR="00F00F72" w:rsidRDefault="00F00F72" w:rsidP="00CF1E6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25DB6F9" w14:textId="5A320AA5" w:rsidR="00AB3F42" w:rsidRPr="002A2BA3" w:rsidRDefault="00AB3F42" w:rsidP="00CF1E6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80448" behindDoc="0" locked="0" layoutInCell="1" allowOverlap="1" wp14:anchorId="61694C5F" wp14:editId="1FA3C4DC">
            <wp:simplePos x="0" y="0"/>
            <wp:positionH relativeFrom="column">
              <wp:posOffset>336236</wp:posOffset>
            </wp:positionH>
            <wp:positionV relativeFrom="paragraph">
              <wp:posOffset>13970</wp:posOffset>
            </wp:positionV>
            <wp:extent cx="1260000" cy="1114215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Work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39" t="8973" r="5783" b="11017"/>
                    <a:stretch/>
                  </pic:blipFill>
                  <pic:spPr bwMode="auto">
                    <a:xfrm>
                      <a:off x="0" y="0"/>
                      <a:ext cx="1260000" cy="1114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411112" w14:textId="17815661" w:rsidR="00AB3F42" w:rsidRDefault="003C3B0B" w:rsidP="00CF1E60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на </w:t>
      </w:r>
      <w:r w:rsidRPr="007D75E8">
        <w:rPr>
          <w:rFonts w:ascii="Arial" w:hAnsi="Arial" w:cs="Arial"/>
          <w:sz w:val="28"/>
          <w:szCs w:val="28"/>
          <w:lang w:val="mk-MK"/>
        </w:rPr>
        <w:t>работни места</w:t>
      </w:r>
      <w:r w:rsidR="00AB3F42" w:rsidRPr="007D75E8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B38DC99" w14:textId="77777777" w:rsidR="00AB3F42" w:rsidRDefault="00AB3F42" w:rsidP="00CF1E60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F73AA22" w14:textId="77777777" w:rsidR="00AB3F42" w:rsidRDefault="00AB3F42" w:rsidP="00CF1E60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35297F1" w14:textId="77777777" w:rsidR="00AB3F42" w:rsidRDefault="00AB3F42" w:rsidP="00CF1E60">
      <w:pPr>
        <w:pStyle w:val="ListParagraph"/>
        <w:tabs>
          <w:tab w:val="left" w:pos="4420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ab/>
      </w:r>
    </w:p>
    <w:p w14:paraId="729BDE3A" w14:textId="77777777" w:rsidR="00AB3F42" w:rsidRDefault="00AB3F42" w:rsidP="00CF1E60">
      <w:pPr>
        <w:pStyle w:val="ListParagraph"/>
        <w:tabs>
          <w:tab w:val="left" w:pos="4420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79424" behindDoc="0" locked="0" layoutInCell="1" allowOverlap="1" wp14:anchorId="68C3F86C" wp14:editId="411E3288">
            <wp:simplePos x="0" y="0"/>
            <wp:positionH relativeFrom="column">
              <wp:posOffset>452755</wp:posOffset>
            </wp:positionH>
            <wp:positionV relativeFrom="paragraph">
              <wp:posOffset>400050</wp:posOffset>
            </wp:positionV>
            <wp:extent cx="1259840" cy="1099185"/>
            <wp:effectExtent l="0" t="0" r="0" b="5715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Home_prison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22" t="8832" r="5052" b="13150"/>
                    <a:stretch/>
                  </pic:blipFill>
                  <pic:spPr bwMode="auto">
                    <a:xfrm>
                      <a:off x="0" y="0"/>
                      <a:ext cx="1259840" cy="1099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A94391" w14:textId="77777777" w:rsidR="00AB3F42" w:rsidRDefault="00AB3F42" w:rsidP="00CF1E60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891EC1D" w14:textId="12B8C6DA" w:rsidR="00AB3F42" w:rsidRPr="002A2BA3" w:rsidRDefault="004B2E99" w:rsidP="00CF1E60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>во затвор</w:t>
      </w:r>
      <w:r w:rsidR="003C3B0B">
        <w:rPr>
          <w:rFonts w:ascii="Arial" w:hAnsi="Arial" w:cs="Arial"/>
          <w:sz w:val="28"/>
          <w:szCs w:val="28"/>
          <w:lang w:val="mk-MK"/>
        </w:rPr>
        <w:t>и</w:t>
      </w:r>
      <w:r w:rsidR="00AB3F42">
        <w:rPr>
          <w:rFonts w:ascii="Arial" w:hAnsi="Arial" w:cs="Arial"/>
          <w:sz w:val="28"/>
          <w:szCs w:val="28"/>
          <w:lang w:val="en-US"/>
        </w:rPr>
        <w:t xml:space="preserve">. </w:t>
      </w:r>
    </w:p>
    <w:p w14:paraId="711BF796" w14:textId="77777777" w:rsidR="00AB3F42" w:rsidRPr="005065E2" w:rsidRDefault="00AB3F42" w:rsidP="00AB3F42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58F63AA3" w14:textId="446E7686" w:rsidR="00AB3F42" w:rsidRPr="00A47F90" w:rsidRDefault="004D4957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PH" w:eastAsia="en-PH"/>
        </w:rPr>
        <w:lastRenderedPageBreak/>
        <w:drawing>
          <wp:anchor distT="0" distB="0" distL="114300" distR="114300" simplePos="0" relativeHeight="251697150" behindDoc="0" locked="0" layoutInCell="1" allowOverlap="1" wp14:anchorId="72D4AA97" wp14:editId="7DB0ED91">
            <wp:simplePos x="0" y="0"/>
            <wp:positionH relativeFrom="column">
              <wp:posOffset>622935</wp:posOffset>
            </wp:positionH>
            <wp:positionV relativeFrom="paragraph">
              <wp:posOffset>-292735</wp:posOffset>
            </wp:positionV>
            <wp:extent cx="1181100" cy="155956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Legal_right_safe_from_violence.png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97" t="13399" r="-5783"/>
                    <a:stretch/>
                  </pic:blipFill>
                  <pic:spPr bwMode="auto">
                    <a:xfrm>
                      <a:off x="0" y="0"/>
                      <a:ext cx="1181100" cy="1559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61E1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42912" behindDoc="0" locked="0" layoutInCell="1" allowOverlap="1" wp14:anchorId="449D9AC8" wp14:editId="0796C233">
            <wp:simplePos x="0" y="0"/>
            <wp:positionH relativeFrom="column">
              <wp:posOffset>-184785</wp:posOffset>
            </wp:positionH>
            <wp:positionV relativeFrom="paragraph">
              <wp:posOffset>605155</wp:posOffset>
            </wp:positionV>
            <wp:extent cx="883526" cy="605155"/>
            <wp:effectExtent l="0" t="0" r="5715" b="4445"/>
            <wp:wrapNone/>
            <wp:docPr id="969" name="Picture 9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https___www.easyonthei-leeds.nhs.uk_wp-content_uploads_2019_05_bad-thumbs-down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526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72E5">
        <w:rPr>
          <w:rFonts w:ascii="Arial" w:hAnsi="Arial" w:cs="Arial"/>
          <w:noProof/>
          <w:sz w:val="28"/>
          <w:szCs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98175" behindDoc="0" locked="0" layoutInCell="1" allowOverlap="1" wp14:anchorId="7EB8F186" wp14:editId="08E9BDEF">
                <wp:simplePos x="0" y="0"/>
                <wp:positionH relativeFrom="column">
                  <wp:posOffset>-112395</wp:posOffset>
                </wp:positionH>
                <wp:positionV relativeFrom="paragraph">
                  <wp:posOffset>-704850</wp:posOffset>
                </wp:positionV>
                <wp:extent cx="1195417" cy="1046587"/>
                <wp:effectExtent l="252095" t="205105" r="225425" b="200025"/>
                <wp:wrapNone/>
                <wp:docPr id="11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833770">
                          <a:off x="0" y="0"/>
                          <a:ext cx="1195417" cy="104658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D60854" id="Rectangle 11" o:spid="_x0000_s1026" style="position:absolute;margin-left:-8.85pt;margin-top:-55.5pt;width:94.15pt;height:82.4pt;rotation:-3021461fd;z-index:2516981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" fillcolor="white [3212]" stroked="f"/>
            </w:pict>
          </mc:Fallback>
        </mc:AlternateContent>
      </w:r>
      <w:r w:rsidR="004B2E99">
        <w:rPr>
          <w:rFonts w:ascii="Arial" w:hAnsi="Arial" w:cs="Arial"/>
          <w:sz w:val="28"/>
          <w:szCs w:val="28"/>
          <w:lang w:val="mk-MK"/>
        </w:rPr>
        <w:t>Било какво насилство против жени</w:t>
      </w:r>
      <w:r w:rsidR="00BB745D">
        <w:rPr>
          <w:rFonts w:ascii="Arial" w:hAnsi="Arial" w:cs="Arial"/>
          <w:sz w:val="28"/>
          <w:szCs w:val="28"/>
          <w:lang w:val="mk-MK"/>
        </w:rPr>
        <w:t xml:space="preserve"> и девојки со попреченост е </w:t>
      </w:r>
      <w:r w:rsidR="00BB745D" w:rsidRPr="007D75E8">
        <w:rPr>
          <w:rFonts w:ascii="Arial" w:hAnsi="Arial" w:cs="Arial"/>
          <w:sz w:val="28"/>
          <w:szCs w:val="28"/>
          <w:lang w:val="mk-MK"/>
        </w:rPr>
        <w:t>неприфатливо</w:t>
      </w:r>
      <w:r w:rsidR="004B2E99">
        <w:rPr>
          <w:rFonts w:ascii="Arial" w:hAnsi="Arial" w:cs="Arial"/>
          <w:sz w:val="28"/>
          <w:szCs w:val="28"/>
          <w:lang w:val="mk-MK"/>
        </w:rPr>
        <w:t xml:space="preserve">. </w:t>
      </w:r>
      <w:r w:rsidR="00AB3F42" w:rsidRPr="00A51B41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793476DF" w14:textId="72245126" w:rsidR="00AB3F42" w:rsidRPr="00A51B41" w:rsidRDefault="00AB3F42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CC14C49" w14:textId="0F2BC453" w:rsidR="00AB3F42" w:rsidRDefault="00AB3F42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E986F59" w14:textId="0BEBA9B3" w:rsidR="00AB3F42" w:rsidRPr="00A51B41" w:rsidRDefault="00AB3F42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8F499A6" w14:textId="08F866F3" w:rsidR="00AB3F42" w:rsidRPr="00A51B41" w:rsidRDefault="00BB36CA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A51B41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81472" behindDoc="0" locked="0" layoutInCell="1" allowOverlap="1" wp14:anchorId="4CB8B837" wp14:editId="1D5622F6">
            <wp:simplePos x="0" y="0"/>
            <wp:positionH relativeFrom="column">
              <wp:posOffset>795655</wp:posOffset>
            </wp:positionH>
            <wp:positionV relativeFrom="paragraph">
              <wp:posOffset>307340</wp:posOffset>
            </wp:positionV>
            <wp:extent cx="974090" cy="1209040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Right_to_be_safe.png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93" r="6040"/>
                    <a:stretch/>
                  </pic:blipFill>
                  <pic:spPr bwMode="auto">
                    <a:xfrm>
                      <a:off x="0" y="0"/>
                      <a:ext cx="974090" cy="1209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B759DB" w14:textId="00975CBC" w:rsidR="00AB3F42" w:rsidRPr="00A51B41" w:rsidRDefault="004B2E99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>Сите жени и девојки со попречено</w:t>
      </w:r>
      <w:r w:rsidR="00BB745D">
        <w:rPr>
          <w:rFonts w:ascii="Arial" w:hAnsi="Arial" w:cs="Arial"/>
          <w:sz w:val="28"/>
          <w:szCs w:val="28"/>
          <w:lang w:val="mk-MK"/>
        </w:rPr>
        <w:t xml:space="preserve">ст имаат право да бидат </w:t>
      </w:r>
      <w:r w:rsidR="00BB745D" w:rsidRPr="007D75E8">
        <w:rPr>
          <w:rFonts w:ascii="Arial" w:hAnsi="Arial" w:cs="Arial"/>
          <w:sz w:val="28"/>
          <w:szCs w:val="28"/>
          <w:lang w:val="mk-MK"/>
        </w:rPr>
        <w:t>заштитени</w:t>
      </w:r>
      <w:r w:rsidRPr="007D75E8">
        <w:rPr>
          <w:rFonts w:ascii="Arial" w:hAnsi="Arial" w:cs="Arial"/>
          <w:sz w:val="28"/>
          <w:szCs w:val="28"/>
          <w:lang w:val="mk-MK"/>
        </w:rPr>
        <w:t xml:space="preserve"> </w:t>
      </w:r>
      <w:r>
        <w:rPr>
          <w:rFonts w:ascii="Arial" w:hAnsi="Arial" w:cs="Arial"/>
          <w:sz w:val="28"/>
          <w:szCs w:val="28"/>
          <w:lang w:val="mk-MK"/>
        </w:rPr>
        <w:t xml:space="preserve">од насилство. </w:t>
      </w:r>
      <w:r w:rsidR="00AB3F42" w:rsidRPr="00A51B41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16FF1D9F" w14:textId="16C692AE" w:rsidR="00AB3F42" w:rsidRPr="00A51B41" w:rsidRDefault="00AB3F42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420284A" w14:textId="29AB4447" w:rsidR="00AB3F42" w:rsidRPr="00A51B41" w:rsidRDefault="00AB3F42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0B67C51" w14:textId="5D01DA16" w:rsidR="00AB3F42" w:rsidRPr="00A51B41" w:rsidRDefault="00FA5EB0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05024" behindDoc="1" locked="0" layoutInCell="1" allowOverlap="1" wp14:anchorId="0E564805" wp14:editId="712452BC">
            <wp:simplePos x="0" y="0"/>
            <wp:positionH relativeFrom="column">
              <wp:posOffset>585470</wp:posOffset>
            </wp:positionH>
            <wp:positionV relativeFrom="paragraph">
              <wp:posOffset>264160</wp:posOffset>
            </wp:positionV>
            <wp:extent cx="1188000" cy="1366022"/>
            <wp:effectExtent l="0" t="0" r="6350" b="5715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ttps___www.easyonthei-leeds.nhs.uk_wp-content_uploads_2019_10_police-escort.png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69" t="26955" r="13414" b="2506"/>
                    <a:stretch/>
                  </pic:blipFill>
                  <pic:spPr bwMode="auto">
                    <a:xfrm>
                      <a:off x="0" y="0"/>
                      <a:ext cx="1188000" cy="1366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CC1CAC" w14:textId="24835287" w:rsidR="00AB3F42" w:rsidRPr="00A51B41" w:rsidRDefault="00AB3F42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2DDE8B0" w14:textId="57F85995" w:rsidR="00AB3F42" w:rsidRPr="00FA5EB0" w:rsidRDefault="004B2E99" w:rsidP="00FA5EB0">
      <w:pPr>
        <w:spacing w:line="480" w:lineRule="auto"/>
        <w:ind w:left="2835"/>
        <w:rPr>
          <w:rFonts w:ascii="Arial" w:hAnsi="Arial" w:cs="Arial"/>
          <w:color w:val="000000" w:themeColor="text1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Сите видови на насилство се незаконски. </w:t>
      </w:r>
      <w:r w:rsidR="00AB3F42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76348239" w14:textId="77777777" w:rsidR="00AB3F42" w:rsidRDefault="00AB3F42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774C030" w14:textId="77777777" w:rsidR="00AB3F42" w:rsidRDefault="00AB3F42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4FDD877" w14:textId="77777777" w:rsidR="00AB3F42" w:rsidRDefault="00AB3F42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9661DB5" w14:textId="12471411" w:rsidR="00AB3F42" w:rsidRPr="00A47F90" w:rsidRDefault="0062146D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  <w:sz w:val="27"/>
          <w:lang w:val="en-PH" w:eastAsia="en-PH"/>
        </w:rPr>
        <w:drawing>
          <wp:anchor distT="0" distB="0" distL="114300" distR="114300" simplePos="0" relativeHeight="251956224" behindDoc="0" locked="0" layoutInCell="1" allowOverlap="1" wp14:anchorId="4BD9891F" wp14:editId="2A4E3E2F">
            <wp:simplePos x="0" y="0"/>
            <wp:positionH relativeFrom="column">
              <wp:posOffset>-282714</wp:posOffset>
            </wp:positionH>
            <wp:positionV relativeFrom="paragraph">
              <wp:posOffset>406400</wp:posOffset>
            </wp:positionV>
            <wp:extent cx="1981200" cy="897255"/>
            <wp:effectExtent l="0" t="0" r="0" b="4445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8E5F61" w14:textId="4E19AB72" w:rsidR="007D2AED" w:rsidRDefault="00AB3F42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A51B41">
        <w:rPr>
          <w:rFonts w:ascii="Arial" w:hAnsi="Arial" w:cs="Arial"/>
          <w:sz w:val="28"/>
          <w:szCs w:val="28"/>
          <w:lang w:val="en-US"/>
        </w:rPr>
        <w:t xml:space="preserve">WWDA </w:t>
      </w:r>
      <w:r w:rsidR="003C3B0B" w:rsidRPr="007D75E8">
        <w:rPr>
          <w:rFonts w:ascii="Arial" w:hAnsi="Arial" w:cs="Arial"/>
          <w:sz w:val="28"/>
          <w:szCs w:val="28"/>
          <w:lang w:val="mk-MK"/>
        </w:rPr>
        <w:t xml:space="preserve">стои </w:t>
      </w:r>
      <w:proofErr w:type="gramStart"/>
      <w:r w:rsidR="003C3B0B" w:rsidRPr="007D75E8">
        <w:rPr>
          <w:rFonts w:ascii="Arial" w:hAnsi="Arial" w:cs="Arial"/>
          <w:sz w:val="28"/>
          <w:szCs w:val="28"/>
          <w:lang w:val="mk-MK"/>
        </w:rPr>
        <w:t xml:space="preserve">зад </w:t>
      </w:r>
      <w:r w:rsidR="004B2E99" w:rsidRPr="007D75E8">
        <w:rPr>
          <w:rFonts w:ascii="Arial" w:hAnsi="Arial" w:cs="Arial"/>
          <w:sz w:val="28"/>
          <w:szCs w:val="28"/>
          <w:lang w:val="mk-MK"/>
        </w:rPr>
        <w:t xml:space="preserve"> </w:t>
      </w:r>
      <w:r w:rsidR="004B2E99">
        <w:rPr>
          <w:rFonts w:ascii="Arial" w:hAnsi="Arial" w:cs="Arial"/>
          <w:sz w:val="28"/>
          <w:szCs w:val="28"/>
          <w:lang w:val="mk-MK"/>
        </w:rPr>
        <w:t>жени</w:t>
      </w:r>
      <w:proofErr w:type="gramEnd"/>
      <w:r w:rsidR="004B2E99">
        <w:rPr>
          <w:rFonts w:ascii="Arial" w:hAnsi="Arial" w:cs="Arial"/>
          <w:sz w:val="28"/>
          <w:szCs w:val="28"/>
          <w:lang w:val="mk-MK"/>
        </w:rPr>
        <w:t xml:space="preserve"> и девојки со попреченост кои живеат со насилство.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6CA20295" w14:textId="77777777" w:rsidR="007D2AED" w:rsidRDefault="007D2AED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</w:p>
    <w:p w14:paraId="738E277C" w14:textId="0667F895" w:rsidR="007D2AED" w:rsidRDefault="00B75835">
      <w:pPr>
        <w:rPr>
          <w:rFonts w:ascii="Arial" w:hAnsi="Arial" w:cs="Arial"/>
          <w:sz w:val="28"/>
          <w:szCs w:val="28"/>
          <w:lang w:val="en-US"/>
        </w:rPr>
      </w:pPr>
      <w:r w:rsidRPr="00A2326E">
        <w:rPr>
          <w:rFonts w:ascii="Arial" w:hAnsi="Arial" w:cs="Arial"/>
          <w:bCs/>
          <w:noProof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944960" behindDoc="0" locked="0" layoutInCell="1" allowOverlap="1" wp14:anchorId="580F537D" wp14:editId="30F47F64">
            <wp:simplePos x="0" y="0"/>
            <wp:positionH relativeFrom="column">
              <wp:posOffset>-400306</wp:posOffset>
            </wp:positionH>
            <wp:positionV relativeFrom="paragraph">
              <wp:posOffset>104140</wp:posOffset>
            </wp:positionV>
            <wp:extent cx="1555167" cy="1156655"/>
            <wp:effectExtent l="0" t="0" r="0" b="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ight_to_be_safeV2.png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01" t="15406" r="5464" b="17367"/>
                    <a:stretch/>
                  </pic:blipFill>
                  <pic:spPr bwMode="auto">
                    <a:xfrm>
                      <a:off x="0" y="0"/>
                      <a:ext cx="1555167" cy="1156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44E59B" w14:textId="5B0745C2" w:rsidR="00AB3F42" w:rsidRPr="00AF20C8" w:rsidRDefault="00B75835" w:rsidP="00AF20C8">
      <w:pPr>
        <w:pStyle w:val="Heading2"/>
        <w:spacing w:line="480" w:lineRule="auto"/>
        <w:ind w:left="2835"/>
        <w:rPr>
          <w:rFonts w:ascii="Arial" w:hAnsi="Arial" w:cs="Arial"/>
          <w:b/>
          <w:bCs/>
          <w:color w:val="7030A0"/>
          <w:sz w:val="40"/>
          <w:szCs w:val="40"/>
          <w:lang w:val="en-US"/>
        </w:rPr>
      </w:pPr>
      <w:r w:rsidRPr="00111402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928576" behindDoc="0" locked="0" layoutInCell="1" allowOverlap="1" wp14:anchorId="2DB05FE8" wp14:editId="1FCAEE93">
            <wp:simplePos x="0" y="0"/>
            <wp:positionH relativeFrom="column">
              <wp:posOffset>1063305</wp:posOffset>
            </wp:positionH>
            <wp:positionV relativeFrom="paragraph">
              <wp:posOffset>207010</wp:posOffset>
            </wp:positionV>
            <wp:extent cx="609600" cy="845622"/>
            <wp:effectExtent l="0" t="0" r="0" b="5715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609600" cy="8456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2E99">
        <w:rPr>
          <w:rFonts w:ascii="Arial" w:hAnsi="Arial" w:cs="Arial"/>
          <w:b/>
          <w:bCs/>
          <w:color w:val="7030A0"/>
          <w:sz w:val="40"/>
          <w:szCs w:val="40"/>
          <w:lang w:val="mk-MK"/>
        </w:rPr>
        <w:t>Вашите права</w:t>
      </w:r>
    </w:p>
    <w:p w14:paraId="5BECAD5D" w14:textId="49CD367E" w:rsidR="00AB3F42" w:rsidRDefault="003C3B0B" w:rsidP="00501354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Имате право да бидете </w:t>
      </w:r>
      <w:r w:rsidR="007E5838" w:rsidRPr="007D75E8">
        <w:rPr>
          <w:rFonts w:ascii="Arial" w:hAnsi="Arial" w:cs="Arial"/>
          <w:sz w:val="28"/>
          <w:szCs w:val="28"/>
          <w:lang w:val="mk-MK"/>
        </w:rPr>
        <w:t>заштитен</w:t>
      </w:r>
      <w:r w:rsidR="00BB745D" w:rsidRPr="007D75E8">
        <w:rPr>
          <w:rFonts w:ascii="Arial" w:hAnsi="Arial" w:cs="Arial"/>
          <w:sz w:val="28"/>
          <w:szCs w:val="28"/>
          <w:lang w:val="mk-MK"/>
        </w:rPr>
        <w:t>а</w:t>
      </w:r>
      <w:r w:rsidR="004B2E99" w:rsidRPr="007D75E8">
        <w:rPr>
          <w:rFonts w:ascii="Arial" w:hAnsi="Arial" w:cs="Arial"/>
          <w:sz w:val="28"/>
          <w:szCs w:val="28"/>
          <w:lang w:val="mk-MK"/>
        </w:rPr>
        <w:t xml:space="preserve"> </w:t>
      </w:r>
      <w:r w:rsidR="004B2E99">
        <w:rPr>
          <w:rFonts w:ascii="Arial" w:hAnsi="Arial" w:cs="Arial"/>
          <w:sz w:val="28"/>
          <w:szCs w:val="28"/>
          <w:lang w:val="mk-MK"/>
        </w:rPr>
        <w:t>од насилство.</w:t>
      </w:r>
      <w:r w:rsidR="00AB3F42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21C3A5B3" w14:textId="603D9735" w:rsidR="00AB3F42" w:rsidRDefault="00AB3F42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7254109" w14:textId="3A43D81D" w:rsidR="00AB3F42" w:rsidRDefault="00C572E5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AF20C8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w:drawing>
          <wp:anchor distT="0" distB="0" distL="114300" distR="114300" simplePos="0" relativeHeight="251935744" behindDoc="0" locked="0" layoutInCell="1" allowOverlap="1" wp14:anchorId="044BB7D3" wp14:editId="3DA4CF02">
            <wp:simplePos x="0" y="0"/>
            <wp:positionH relativeFrom="column">
              <wp:posOffset>114935</wp:posOffset>
            </wp:positionH>
            <wp:positionV relativeFrom="paragraph">
              <wp:posOffset>128282</wp:posOffset>
            </wp:positionV>
            <wp:extent cx="837536" cy="1142545"/>
            <wp:effectExtent l="0" t="0" r="1270" b="635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-V2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7536" cy="1142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1354" w:rsidRPr="00BB36CA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08096" behindDoc="0" locked="0" layoutInCell="1" allowOverlap="1" wp14:anchorId="64D3FB07" wp14:editId="76A64735">
            <wp:simplePos x="0" y="0"/>
            <wp:positionH relativeFrom="column">
              <wp:posOffset>1032833</wp:posOffset>
            </wp:positionH>
            <wp:positionV relativeFrom="paragraph">
              <wp:posOffset>204470</wp:posOffset>
            </wp:positionV>
            <wp:extent cx="736600" cy="976423"/>
            <wp:effectExtent l="0" t="0" r="0" b="0"/>
            <wp:wrapNone/>
            <wp:docPr id="124" name="Picture 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736600" cy="976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2E99">
        <w:rPr>
          <w:rFonts w:ascii="Arial" w:hAnsi="Arial" w:cs="Arial"/>
          <w:sz w:val="28"/>
          <w:szCs w:val="28"/>
          <w:lang w:val="mk-MK"/>
        </w:rPr>
        <w:t xml:space="preserve">Постојат закони за да ви помогнат. </w:t>
      </w:r>
      <w:r w:rsidR="00AB3F42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41B51264" w14:textId="6AEE293E" w:rsidR="009212F0" w:rsidRDefault="00843AC8" w:rsidP="00AB3F42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Постои </w:t>
      </w:r>
      <w:r w:rsidR="00AB3F42" w:rsidRPr="00161D07">
        <w:rPr>
          <w:rFonts w:ascii="Arial" w:hAnsi="Arial" w:cs="Arial"/>
          <w:sz w:val="28"/>
          <w:szCs w:val="28"/>
          <w:lang w:val="en-US"/>
        </w:rPr>
        <w:t>United Nations Convention on the Rights of Persons with Disabilities</w:t>
      </w:r>
      <w:r>
        <w:rPr>
          <w:rFonts w:ascii="Arial" w:hAnsi="Arial" w:cs="Arial"/>
          <w:sz w:val="28"/>
          <w:szCs w:val="28"/>
          <w:lang w:val="mk-MK"/>
        </w:rPr>
        <w:t xml:space="preserve"> (Конвенција на Обединетите Нации за правата на лица со попреченост)</w:t>
      </w:r>
      <w:r w:rsidR="00AB3F42" w:rsidRPr="00161D07">
        <w:rPr>
          <w:rFonts w:ascii="Arial" w:hAnsi="Arial" w:cs="Arial"/>
          <w:sz w:val="28"/>
          <w:szCs w:val="28"/>
          <w:lang w:val="en-US"/>
        </w:rPr>
        <w:t>.</w:t>
      </w:r>
      <w:r w:rsidR="00AB3F42">
        <w:rPr>
          <w:rFonts w:ascii="Arial" w:hAnsi="Arial" w:cs="Arial"/>
          <w:b/>
          <w:sz w:val="28"/>
          <w:szCs w:val="28"/>
          <w:lang w:val="en-US"/>
        </w:rPr>
        <w:t xml:space="preserve"> </w:t>
      </w:r>
    </w:p>
    <w:p w14:paraId="1B3CF174" w14:textId="0C777B0B" w:rsidR="00AB3F42" w:rsidRPr="00280584" w:rsidRDefault="00843AC8" w:rsidP="00AB3F42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>
        <w:rPr>
          <w:rFonts w:ascii="Arial" w:hAnsi="Arial" w:cs="Arial"/>
          <w:bCs/>
          <w:sz w:val="28"/>
          <w:szCs w:val="28"/>
          <w:lang w:val="mk-MK"/>
        </w:rPr>
        <w:t xml:space="preserve">Кога зборуваме за неа, ќе пишуваме </w:t>
      </w:r>
      <w:r w:rsidR="00AB3F42" w:rsidRPr="00280584">
        <w:rPr>
          <w:rFonts w:ascii="Arial" w:hAnsi="Arial" w:cs="Arial"/>
          <w:b/>
          <w:sz w:val="28"/>
          <w:szCs w:val="28"/>
          <w:lang w:val="en-US"/>
        </w:rPr>
        <w:t>UNCRPD</w:t>
      </w:r>
      <w:r w:rsidR="00AB3F42" w:rsidRPr="00280584">
        <w:rPr>
          <w:rFonts w:ascii="Arial" w:hAnsi="Arial" w:cs="Arial"/>
          <w:bCs/>
          <w:sz w:val="28"/>
          <w:szCs w:val="28"/>
          <w:lang w:val="en-US"/>
        </w:rPr>
        <w:t xml:space="preserve">.  </w:t>
      </w:r>
    </w:p>
    <w:p w14:paraId="0BCBD8C4" w14:textId="74B0B6F4" w:rsidR="00AB3F42" w:rsidRPr="00DD50D8" w:rsidRDefault="00DD50D8" w:rsidP="00DD50D8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83520" behindDoc="0" locked="0" layoutInCell="1" allowOverlap="1" wp14:anchorId="19FD75F4" wp14:editId="4F63B077">
            <wp:simplePos x="0" y="0"/>
            <wp:positionH relativeFrom="column">
              <wp:posOffset>434519</wp:posOffset>
            </wp:positionH>
            <wp:positionV relativeFrom="paragraph">
              <wp:posOffset>385505</wp:posOffset>
            </wp:positionV>
            <wp:extent cx="1247140" cy="1152525"/>
            <wp:effectExtent l="0" t="0" r="0" b="0"/>
            <wp:wrapNone/>
            <wp:docPr id="223" name="Picture 2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Follow_the_law.png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7" t="7292" r="4861" b="8658"/>
                    <a:stretch/>
                  </pic:blipFill>
                  <pic:spPr bwMode="auto">
                    <a:xfrm>
                      <a:off x="0" y="0"/>
                      <a:ext cx="1247140" cy="115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15587B" w14:textId="77777777" w:rsidR="00E8741F" w:rsidRDefault="00E8741F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mk-MK"/>
        </w:rPr>
      </w:pPr>
    </w:p>
    <w:p w14:paraId="26477C4B" w14:textId="1694C34F" w:rsidR="00AB3F42" w:rsidRPr="00073967" w:rsidRDefault="00843AC8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mk-MK"/>
        </w:rPr>
      </w:pPr>
      <w:r>
        <w:rPr>
          <w:rFonts w:ascii="Arial" w:hAnsi="Arial" w:cs="Arial"/>
          <w:sz w:val="28"/>
          <w:szCs w:val="28"/>
          <w:lang w:val="mk-MK"/>
        </w:rPr>
        <w:t xml:space="preserve">Австралија мора да ја почитува </w:t>
      </w:r>
      <w:r w:rsidR="00AB3F42" w:rsidRPr="00073967">
        <w:rPr>
          <w:rFonts w:ascii="Arial" w:hAnsi="Arial" w:cs="Arial"/>
          <w:b/>
          <w:bCs/>
          <w:sz w:val="28"/>
          <w:szCs w:val="28"/>
          <w:lang w:val="mk-MK"/>
        </w:rPr>
        <w:t>UNCRPD.</w:t>
      </w:r>
      <w:r w:rsidR="00AB3F42" w:rsidRPr="00073967">
        <w:rPr>
          <w:rFonts w:ascii="Arial" w:hAnsi="Arial" w:cs="Arial"/>
          <w:sz w:val="28"/>
          <w:szCs w:val="28"/>
          <w:lang w:val="mk-MK"/>
        </w:rPr>
        <w:t xml:space="preserve"> </w:t>
      </w:r>
    </w:p>
    <w:p w14:paraId="1F781FB7" w14:textId="77777777" w:rsidR="00AB3F42" w:rsidRPr="00073967" w:rsidRDefault="00AB3F42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mk-MK"/>
        </w:rPr>
      </w:pPr>
    </w:p>
    <w:p w14:paraId="2848A1CC" w14:textId="7AA95149" w:rsidR="00501354" w:rsidRPr="00073967" w:rsidRDefault="008378A7" w:rsidP="00AB3F42">
      <w:pPr>
        <w:spacing w:line="480" w:lineRule="auto"/>
        <w:rPr>
          <w:rFonts w:ascii="Arial" w:hAnsi="Arial" w:cs="Arial"/>
          <w:sz w:val="28"/>
          <w:szCs w:val="28"/>
          <w:lang w:val="mk-MK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6E0192D9" wp14:editId="54F9E192">
                <wp:simplePos x="0" y="0"/>
                <wp:positionH relativeFrom="column">
                  <wp:posOffset>-317497</wp:posOffset>
                </wp:positionH>
                <wp:positionV relativeFrom="paragraph">
                  <wp:posOffset>458155</wp:posOffset>
                </wp:positionV>
                <wp:extent cx="1349440" cy="1046587"/>
                <wp:effectExtent l="329248" t="178752" r="275272" b="186373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833770">
                          <a:off x="0" y="0"/>
                          <a:ext cx="1349440" cy="104658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B9308" id="Rectangle 1" o:spid="_x0000_s1026" style="position:absolute;margin-left:-25pt;margin-top:36.1pt;width:106.25pt;height:82.4pt;rotation:-3021461fd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" fillcolor="white [3212]" stroked="f"/>
            </w:pict>
          </mc:Fallback>
        </mc:AlternateContent>
      </w:r>
    </w:p>
    <w:p w14:paraId="5E657A7B" w14:textId="31B4A84D" w:rsidR="00AB3F42" w:rsidRPr="00073967" w:rsidRDefault="008378A7" w:rsidP="00AB3F42">
      <w:pPr>
        <w:spacing w:line="480" w:lineRule="auto"/>
        <w:rPr>
          <w:rFonts w:ascii="Arial" w:hAnsi="Arial" w:cs="Arial"/>
          <w:sz w:val="28"/>
          <w:szCs w:val="28"/>
          <w:lang w:val="mk-MK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885568" behindDoc="0" locked="0" layoutInCell="1" allowOverlap="1" wp14:anchorId="1FB892D4" wp14:editId="4FAA6584">
            <wp:simplePos x="0" y="0"/>
            <wp:positionH relativeFrom="column">
              <wp:posOffset>-139700</wp:posOffset>
            </wp:positionH>
            <wp:positionV relativeFrom="paragraph">
              <wp:posOffset>196912</wp:posOffset>
            </wp:positionV>
            <wp:extent cx="1801454" cy="1801454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Legal_right_safe_from_violence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454" cy="1801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A701E8" w14:textId="1C931087" w:rsidR="00AB3F42" w:rsidRPr="00073967" w:rsidRDefault="00843AC8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mk-MK"/>
        </w:rPr>
      </w:pPr>
      <w:r>
        <w:rPr>
          <w:rFonts w:ascii="Arial" w:hAnsi="Arial" w:cs="Arial"/>
          <w:sz w:val="28"/>
          <w:szCs w:val="28"/>
          <w:lang w:val="mk-MK"/>
        </w:rPr>
        <w:t>Австралија мора да прави се што може да го спречи насилството врз жени и девојки со попреченост.</w:t>
      </w:r>
      <w:r w:rsidR="00AB3F42" w:rsidRPr="00073967">
        <w:rPr>
          <w:rFonts w:ascii="Arial" w:hAnsi="Arial" w:cs="Arial"/>
          <w:sz w:val="28"/>
          <w:szCs w:val="28"/>
          <w:lang w:val="mk-MK"/>
        </w:rPr>
        <w:t xml:space="preserve"> </w:t>
      </w:r>
    </w:p>
    <w:p w14:paraId="7B00F220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mk-MK"/>
        </w:rPr>
      </w:pPr>
    </w:p>
    <w:p w14:paraId="6E55B573" w14:textId="2BFF43C6" w:rsidR="00AB3F42" w:rsidRPr="00073967" w:rsidRDefault="00C572E5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mk-MK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29600" behindDoc="0" locked="0" layoutInCell="1" allowOverlap="1" wp14:anchorId="173FDEA6" wp14:editId="439AC25A">
            <wp:simplePos x="0" y="0"/>
            <wp:positionH relativeFrom="column">
              <wp:posOffset>570865</wp:posOffset>
            </wp:positionH>
            <wp:positionV relativeFrom="paragraph">
              <wp:posOffset>-13335</wp:posOffset>
            </wp:positionV>
            <wp:extent cx="1511300" cy="1511300"/>
            <wp:effectExtent l="0" t="0" r="0" b="0"/>
            <wp:wrapNone/>
            <wp:docPr id="13" name="Graphic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ediafile_S9WnbU.sv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30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1EF87B" w14:textId="672848A7" w:rsidR="00AB3F42" w:rsidRPr="00073967" w:rsidRDefault="00843AC8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  <w:lang w:val="mk-MK"/>
        </w:rPr>
      </w:pPr>
      <w:r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  <w:lang w:val="mk-MK"/>
        </w:rPr>
        <w:t>Запамтете</w:t>
      </w:r>
      <w:r w:rsidR="00AB3F42" w:rsidRPr="00073967"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  <w:lang w:val="mk-MK"/>
        </w:rPr>
        <w:t xml:space="preserve">! </w:t>
      </w:r>
    </w:p>
    <w:p w14:paraId="642F82B0" w14:textId="77777777" w:rsidR="00AB3F42" w:rsidRPr="00073967" w:rsidRDefault="00AB3F42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  <w:lang w:val="mk-MK"/>
        </w:rPr>
      </w:pPr>
    </w:p>
    <w:p w14:paraId="0DB58B62" w14:textId="77777777" w:rsidR="00AB3F42" w:rsidRPr="00073967" w:rsidRDefault="00AB3F42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  <w:lang w:val="mk-MK"/>
        </w:rPr>
      </w:pPr>
    </w:p>
    <w:p w14:paraId="08B0E23B" w14:textId="3A240B83" w:rsidR="00AB3F42" w:rsidRPr="00073967" w:rsidRDefault="00C572E5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  <w:lang w:val="mk-MK"/>
        </w:rPr>
      </w:pPr>
      <w:r w:rsidRPr="00A2326E">
        <w:rPr>
          <w:rFonts w:ascii="Arial" w:hAnsi="Arial" w:cs="Arial"/>
          <w:bCs/>
          <w:noProof/>
          <w:sz w:val="40"/>
          <w:szCs w:val="40"/>
          <w:lang w:val="en-PH" w:eastAsia="en-PH"/>
        </w:rPr>
        <w:drawing>
          <wp:anchor distT="0" distB="0" distL="114300" distR="114300" simplePos="0" relativeHeight="251886592" behindDoc="0" locked="0" layoutInCell="1" allowOverlap="1" wp14:anchorId="32103C4D" wp14:editId="7C912CE1">
            <wp:simplePos x="0" y="0"/>
            <wp:positionH relativeFrom="column">
              <wp:posOffset>1778000</wp:posOffset>
            </wp:positionH>
            <wp:positionV relativeFrom="paragraph">
              <wp:posOffset>206375</wp:posOffset>
            </wp:positionV>
            <wp:extent cx="2418750" cy="1800000"/>
            <wp:effectExtent l="0" t="0" r="635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ight_to_be_safeV2.png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01" t="15406" r="5464" b="17367"/>
                    <a:stretch/>
                  </pic:blipFill>
                  <pic:spPr bwMode="auto">
                    <a:xfrm>
                      <a:off x="0" y="0"/>
                      <a:ext cx="2418750" cy="18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E3AAAF" w14:textId="13DA775C" w:rsidR="00AB3F42" w:rsidRPr="00073967" w:rsidRDefault="008B53C6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  <w:lang w:val="mk-MK"/>
        </w:rPr>
      </w:pPr>
      <w:r w:rsidRPr="00111402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931648" behindDoc="0" locked="0" layoutInCell="1" allowOverlap="1" wp14:anchorId="00E5A210" wp14:editId="6406A108">
            <wp:simplePos x="0" y="0"/>
            <wp:positionH relativeFrom="column">
              <wp:posOffset>4190365</wp:posOffset>
            </wp:positionH>
            <wp:positionV relativeFrom="paragraph">
              <wp:posOffset>253291</wp:posOffset>
            </wp:positionV>
            <wp:extent cx="925195" cy="1283410"/>
            <wp:effectExtent l="0" t="0" r="1905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926193" cy="12847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17A65C" w14:textId="1138AAE5" w:rsidR="00AB3F42" w:rsidRPr="00073967" w:rsidRDefault="00AB3F42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  <w:lang w:val="mk-MK"/>
        </w:rPr>
      </w:pPr>
    </w:p>
    <w:p w14:paraId="7F55E665" w14:textId="77777777" w:rsidR="00AB3F42" w:rsidRPr="00073967" w:rsidRDefault="00AB3F42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  <w:lang w:val="mk-MK"/>
        </w:rPr>
      </w:pPr>
    </w:p>
    <w:p w14:paraId="1D749BC4" w14:textId="0AF73D92" w:rsidR="00AB3F42" w:rsidRPr="00073967" w:rsidRDefault="007E5838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40"/>
          <w:szCs w:val="40"/>
          <w:lang w:val="mk-MK"/>
        </w:rPr>
      </w:pPr>
      <w:r>
        <w:rPr>
          <w:rStyle w:val="normaltextrun"/>
          <w:rFonts w:ascii="Arial" w:hAnsi="Arial" w:cs="Arial"/>
          <w:bCs/>
          <w:color w:val="000000" w:themeColor="text1"/>
          <w:sz w:val="40"/>
          <w:szCs w:val="40"/>
          <w:lang w:val="mk-MK"/>
        </w:rPr>
        <w:t xml:space="preserve">Имате право да бидете </w:t>
      </w:r>
      <w:r w:rsidRPr="007D75E8">
        <w:rPr>
          <w:rStyle w:val="normaltextrun"/>
          <w:rFonts w:ascii="Arial" w:hAnsi="Arial" w:cs="Arial"/>
          <w:bCs/>
          <w:sz w:val="40"/>
          <w:szCs w:val="40"/>
          <w:lang w:val="mk-MK"/>
        </w:rPr>
        <w:t>заштитени</w:t>
      </w:r>
      <w:r w:rsidR="00843AC8" w:rsidRPr="007D75E8">
        <w:rPr>
          <w:rStyle w:val="normaltextrun"/>
          <w:rFonts w:ascii="Arial" w:hAnsi="Arial" w:cs="Arial"/>
          <w:bCs/>
          <w:sz w:val="40"/>
          <w:szCs w:val="40"/>
          <w:lang w:val="mk-MK"/>
        </w:rPr>
        <w:t xml:space="preserve"> </w:t>
      </w:r>
      <w:r w:rsidR="00843AC8">
        <w:rPr>
          <w:rStyle w:val="normaltextrun"/>
          <w:rFonts w:ascii="Arial" w:hAnsi="Arial" w:cs="Arial"/>
          <w:bCs/>
          <w:color w:val="000000" w:themeColor="text1"/>
          <w:sz w:val="40"/>
          <w:szCs w:val="40"/>
          <w:lang w:val="mk-MK"/>
        </w:rPr>
        <w:t xml:space="preserve">од насилство. </w:t>
      </w:r>
      <w:r w:rsidR="00AB3F42" w:rsidRPr="00073967">
        <w:rPr>
          <w:rStyle w:val="normaltextrun"/>
          <w:rFonts w:ascii="Arial" w:hAnsi="Arial" w:cs="Arial"/>
          <w:bCs/>
          <w:color w:val="000000" w:themeColor="text1"/>
          <w:sz w:val="40"/>
          <w:szCs w:val="40"/>
          <w:lang w:val="mk-MK"/>
        </w:rPr>
        <w:t xml:space="preserve"> </w:t>
      </w:r>
    </w:p>
    <w:p w14:paraId="1759BC62" w14:textId="77777777" w:rsidR="00AB3F42" w:rsidRPr="00073967" w:rsidRDefault="00AB3F42" w:rsidP="00AB3F42">
      <w:pPr>
        <w:rPr>
          <w:rFonts w:ascii="Arial" w:eastAsia="Times New Roman" w:hAnsi="Arial" w:cs="Arial"/>
          <w:bCs/>
          <w:color w:val="000000" w:themeColor="text1"/>
          <w:sz w:val="28"/>
          <w:szCs w:val="28"/>
          <w:lang w:val="mk-MK" w:eastAsia="en-AU"/>
        </w:rPr>
      </w:pPr>
      <w:r w:rsidRPr="00073967">
        <w:rPr>
          <w:rStyle w:val="normaltextrun"/>
          <w:rFonts w:ascii="Arial" w:hAnsi="Arial" w:cs="Arial"/>
          <w:bCs/>
          <w:color w:val="000000" w:themeColor="text1"/>
          <w:sz w:val="28"/>
          <w:szCs w:val="28"/>
          <w:lang w:val="mk-MK"/>
        </w:rPr>
        <w:br w:type="page"/>
      </w:r>
    </w:p>
    <w:p w14:paraId="5D03EECD" w14:textId="02DA7320" w:rsidR="00AB3F42" w:rsidRPr="00073967" w:rsidRDefault="00C572E5" w:rsidP="00843AC8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sz w:val="40"/>
          <w:szCs w:val="40"/>
          <w:lang w:val="mk-MK"/>
        </w:rPr>
      </w:pPr>
      <w:bookmarkStart w:id="2" w:name="_Hlk23495380"/>
      <w:r w:rsidRPr="00843AC8">
        <w:rPr>
          <w:rFonts w:ascii="Arial" w:hAnsi="Arial" w:cs="Arial"/>
          <w:noProof/>
          <w:color w:val="000000" w:themeColor="text1"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897856" behindDoc="0" locked="0" layoutInCell="1" allowOverlap="1" wp14:anchorId="21BC451D" wp14:editId="2604BF2D">
            <wp:simplePos x="0" y="0"/>
            <wp:positionH relativeFrom="column">
              <wp:posOffset>-419100</wp:posOffset>
            </wp:positionH>
            <wp:positionV relativeFrom="paragraph">
              <wp:posOffset>-203200</wp:posOffset>
            </wp:positionV>
            <wp:extent cx="1206500" cy="1206500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Ask_for_help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3AC8">
        <w:rPr>
          <w:rFonts w:ascii="Arial" w:hAnsi="Arial" w:cs="Arial"/>
          <w:noProof/>
          <w:sz w:val="40"/>
          <w:szCs w:val="40"/>
          <w:lang w:val="en-PH" w:eastAsia="en-PH"/>
        </w:rPr>
        <w:drawing>
          <wp:anchor distT="0" distB="0" distL="114300" distR="114300" simplePos="0" relativeHeight="251933696" behindDoc="0" locked="0" layoutInCell="1" allowOverlap="1" wp14:anchorId="7ED3C456" wp14:editId="33EA6A55">
            <wp:simplePos x="0" y="0"/>
            <wp:positionH relativeFrom="column">
              <wp:posOffset>784274</wp:posOffset>
            </wp:positionH>
            <wp:positionV relativeFrom="paragraph">
              <wp:posOffset>27940</wp:posOffset>
            </wp:positionV>
            <wp:extent cx="955040" cy="974140"/>
            <wp:effectExtent l="0" t="0" r="0" b="381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Violence.png"/>
                    <pic:cNvPicPr/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16" t="11145" r="11590" b="13075"/>
                    <a:stretch/>
                  </pic:blipFill>
                  <pic:spPr bwMode="auto">
                    <a:xfrm>
                      <a:off x="0" y="0"/>
                      <a:ext cx="955040" cy="974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3AC8" w:rsidRPr="00843AC8">
        <w:rPr>
          <w:rFonts w:ascii="Arial" w:hAnsi="Arial" w:cs="Arial"/>
          <w:noProof/>
          <w:color w:val="000000" w:themeColor="text1"/>
          <w:sz w:val="40"/>
          <w:szCs w:val="40"/>
          <w:lang w:val="mk-MK"/>
        </w:rPr>
        <w:t xml:space="preserve">Можете да зборувате со некој за </w:t>
      </w:r>
      <w:r w:rsidR="00843AC8" w:rsidRPr="00843AC8">
        <w:rPr>
          <w:rFonts w:ascii="Arial" w:hAnsi="Arial" w:cs="Arial"/>
          <w:b/>
          <w:bCs/>
          <w:noProof/>
          <w:color w:val="000000" w:themeColor="text1"/>
          <w:sz w:val="40"/>
          <w:szCs w:val="40"/>
          <w:lang w:val="mk-MK"/>
        </w:rPr>
        <w:t>насилство</w:t>
      </w:r>
      <w:r w:rsidR="00AB3F42" w:rsidRPr="00073967">
        <w:rPr>
          <w:rFonts w:ascii="Arial" w:hAnsi="Arial" w:cs="Arial"/>
          <w:bCs/>
          <w:noProof/>
          <w:sz w:val="40"/>
          <w:szCs w:val="40"/>
          <w:lang w:val="mk-MK"/>
        </w:rPr>
        <w:t xml:space="preserve"> </w:t>
      </w:r>
    </w:p>
    <w:p w14:paraId="7AED08C2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</w:p>
    <w:p w14:paraId="7275F5F5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</w:p>
    <w:p w14:paraId="32699F08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</w:p>
    <w:p w14:paraId="1906C675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  <w:r w:rsidRPr="001537D7">
        <w:rPr>
          <w:rFonts w:ascii="Arial" w:hAnsi="Arial" w:cs="Arial"/>
          <w:bCs/>
          <w:noProof/>
          <w:sz w:val="40"/>
          <w:szCs w:val="40"/>
          <w:lang w:val="en-PH" w:eastAsia="en-PH"/>
        </w:rPr>
        <w:drawing>
          <wp:anchor distT="0" distB="0" distL="114300" distR="114300" simplePos="0" relativeHeight="251891712" behindDoc="0" locked="0" layoutInCell="1" allowOverlap="1" wp14:anchorId="73199C19" wp14:editId="3886613F">
            <wp:simplePos x="0" y="0"/>
            <wp:positionH relativeFrom="column">
              <wp:posOffset>396240</wp:posOffset>
            </wp:positionH>
            <wp:positionV relativeFrom="paragraph">
              <wp:posOffset>325120</wp:posOffset>
            </wp:positionV>
            <wp:extent cx="1346200" cy="488950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et_help_1800RESPECT.png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79"/>
                    <a:stretch/>
                  </pic:blipFill>
                  <pic:spPr bwMode="auto">
                    <a:xfrm>
                      <a:off x="0" y="0"/>
                      <a:ext cx="1346200" cy="48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F83419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sz w:val="36"/>
          <w:szCs w:val="36"/>
          <w:lang w:val="mk-MK"/>
        </w:rPr>
      </w:pPr>
      <w:r w:rsidRPr="00073967">
        <w:rPr>
          <w:rStyle w:val="normaltextrun"/>
          <w:rFonts w:ascii="Arial" w:hAnsi="Arial" w:cs="Arial"/>
          <w:b/>
          <w:sz w:val="36"/>
          <w:szCs w:val="36"/>
          <w:lang w:val="mk-MK"/>
        </w:rPr>
        <w:t>1800  Respect</w:t>
      </w:r>
    </w:p>
    <w:p w14:paraId="53F36265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  <w:r w:rsidRPr="00827F33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99904" behindDoc="0" locked="0" layoutInCell="1" allowOverlap="1" wp14:anchorId="164D7299" wp14:editId="0AE1D789">
            <wp:simplePos x="0" y="0"/>
            <wp:positionH relativeFrom="column">
              <wp:posOffset>583565</wp:posOffset>
            </wp:positionH>
            <wp:positionV relativeFrom="paragraph">
              <wp:posOffset>377825</wp:posOffset>
            </wp:positionV>
            <wp:extent cx="1108075" cy="1108075"/>
            <wp:effectExtent l="0" t="0" r="0" b="0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" name="call-2659672_960_720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8075" cy="1108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12A930" w14:textId="77777777" w:rsidR="00AB3F42" w:rsidRPr="00073967" w:rsidRDefault="00AB3F42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bCs/>
          <w:sz w:val="28"/>
          <w:szCs w:val="28"/>
          <w:lang w:val="mk-MK"/>
        </w:rPr>
      </w:pPr>
    </w:p>
    <w:p w14:paraId="55F170E0" w14:textId="3E6E6C52" w:rsidR="00AB3F42" w:rsidRPr="00073967" w:rsidRDefault="00843AC8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sz w:val="28"/>
          <w:szCs w:val="28"/>
          <w:lang w:val="mk-MK"/>
        </w:rPr>
      </w:pPr>
      <w:r>
        <w:rPr>
          <w:rStyle w:val="normaltextrun"/>
          <w:rFonts w:ascii="Arial" w:hAnsi="Arial" w:cs="Arial"/>
          <w:bCs/>
          <w:sz w:val="28"/>
          <w:szCs w:val="28"/>
          <w:lang w:val="mk-MK"/>
        </w:rPr>
        <w:t>Јавете се на</w:t>
      </w:r>
      <w:r>
        <w:rPr>
          <w:rStyle w:val="normaltextrun"/>
          <w:rFonts w:ascii="Arial" w:hAnsi="Arial" w:cs="Arial"/>
          <w:bCs/>
          <w:sz w:val="28"/>
          <w:szCs w:val="28"/>
          <w:lang w:val="mk-MK"/>
        </w:rPr>
        <w:tab/>
      </w:r>
      <w:r w:rsidR="00AB3F42" w:rsidRPr="00073967">
        <w:rPr>
          <w:rStyle w:val="normaltextrun"/>
          <w:rFonts w:ascii="Arial" w:hAnsi="Arial" w:cs="Arial"/>
          <w:sz w:val="28"/>
          <w:szCs w:val="28"/>
          <w:lang w:val="mk-MK"/>
        </w:rPr>
        <w:t>1800  737  732</w:t>
      </w:r>
    </w:p>
    <w:p w14:paraId="2A84246F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 w:hanging="141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</w:p>
    <w:p w14:paraId="2A766EBF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 w:hanging="141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</w:p>
    <w:p w14:paraId="1C83669D" w14:textId="4BCC227B" w:rsidR="00AB3F42" w:rsidRPr="00843AC8" w:rsidRDefault="00843AC8" w:rsidP="00AB3F42">
      <w:pPr>
        <w:pStyle w:val="Heading2"/>
        <w:spacing w:before="0" w:line="480" w:lineRule="auto"/>
        <w:ind w:left="2835"/>
        <w:rPr>
          <w:rStyle w:val="normaltextrun"/>
          <w:rFonts w:ascii="Arial" w:hAnsi="Arial" w:cs="Arial"/>
          <w:b/>
          <w:color w:val="000000" w:themeColor="text1"/>
          <w:sz w:val="28"/>
          <w:szCs w:val="28"/>
          <w:lang w:val="mk-MK"/>
        </w:rPr>
      </w:pPr>
      <w:r>
        <w:rPr>
          <w:rStyle w:val="normaltextrun"/>
          <w:rFonts w:ascii="Arial" w:hAnsi="Arial" w:cs="Arial"/>
          <w:b/>
          <w:color w:val="000000" w:themeColor="text1"/>
          <w:sz w:val="28"/>
          <w:szCs w:val="28"/>
          <w:lang w:val="mk-MK"/>
        </w:rPr>
        <w:t>или</w:t>
      </w:r>
    </w:p>
    <w:p w14:paraId="7804449D" w14:textId="224BC017" w:rsidR="00AB3F42" w:rsidRPr="00073967" w:rsidRDefault="00AB3F42" w:rsidP="00AB3F42">
      <w:pPr>
        <w:pStyle w:val="Heading2"/>
        <w:spacing w:before="0" w:line="480" w:lineRule="auto"/>
        <w:ind w:left="2835"/>
        <w:rPr>
          <w:rStyle w:val="normaltextrun"/>
          <w:rFonts w:ascii="Arial" w:hAnsi="Arial" w:cs="Arial"/>
          <w:bCs/>
          <w:color w:val="000000" w:themeColor="text1"/>
          <w:sz w:val="28"/>
          <w:szCs w:val="28"/>
          <w:lang w:val="mk-MK"/>
        </w:rPr>
      </w:pPr>
    </w:p>
    <w:p w14:paraId="56C921FC" w14:textId="4F14FD0F" w:rsidR="00AB3F42" w:rsidRPr="00073967" w:rsidRDefault="000C61E1" w:rsidP="00AB3F42">
      <w:pPr>
        <w:pStyle w:val="Heading2"/>
        <w:spacing w:before="0" w:line="480" w:lineRule="auto"/>
        <w:ind w:left="2835"/>
        <w:rPr>
          <w:rStyle w:val="normaltextrun"/>
          <w:rFonts w:ascii="Arial" w:hAnsi="Arial" w:cs="Arial"/>
          <w:bCs/>
          <w:color w:val="000000" w:themeColor="text1"/>
          <w:sz w:val="28"/>
          <w:szCs w:val="28"/>
          <w:lang w:val="mk-MK"/>
        </w:rPr>
      </w:pPr>
      <w:r w:rsidRPr="000C61E1">
        <w:rPr>
          <w:rStyle w:val="normaltextrun"/>
          <w:rFonts w:ascii="Arial" w:hAnsi="Arial" w:cs="Arial"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947008" behindDoc="0" locked="0" layoutInCell="1" allowOverlap="1" wp14:anchorId="12DA2269" wp14:editId="15166CA7">
            <wp:simplePos x="0" y="0"/>
            <wp:positionH relativeFrom="column">
              <wp:posOffset>587375</wp:posOffset>
            </wp:positionH>
            <wp:positionV relativeFrom="paragraph">
              <wp:posOffset>224790</wp:posOffset>
            </wp:positionV>
            <wp:extent cx="1054100" cy="979170"/>
            <wp:effectExtent l="0" t="0" r="0" b="0"/>
            <wp:wrapNone/>
            <wp:docPr id="1007" name="Picture 10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https___www.easyonthei-leeds.nhs.uk_wp-content_uploads_2019_05_computer-monitor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100" cy="979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29B090" w14:textId="5C30BCB3" w:rsidR="00AB3F42" w:rsidRPr="00073967" w:rsidRDefault="000C61E1" w:rsidP="00AB3F42">
      <w:pPr>
        <w:rPr>
          <w:lang w:val="mk-MK"/>
        </w:rPr>
      </w:pPr>
      <w:r w:rsidRPr="003C34DE">
        <w:rPr>
          <w:rFonts w:ascii="Arial" w:hAnsi="Arial" w:cs="Arial"/>
          <w:bCs/>
          <w:noProof/>
          <w:sz w:val="40"/>
          <w:szCs w:val="40"/>
          <w:lang w:val="en-PH" w:eastAsia="en-PH"/>
        </w:rPr>
        <w:drawing>
          <wp:anchor distT="0" distB="0" distL="114300" distR="114300" simplePos="0" relativeHeight="251950080" behindDoc="0" locked="0" layoutInCell="1" allowOverlap="1" wp14:anchorId="6CA4A8F7" wp14:editId="1852F9E5">
            <wp:simplePos x="0" y="0"/>
            <wp:positionH relativeFrom="column">
              <wp:posOffset>662305</wp:posOffset>
            </wp:positionH>
            <wp:positionV relativeFrom="paragraph">
              <wp:posOffset>27940</wp:posOffset>
            </wp:positionV>
            <wp:extent cx="874156" cy="317500"/>
            <wp:effectExtent l="0" t="0" r="0" b="0"/>
            <wp:wrapNone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et_help_1800RESPECT.png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79"/>
                    <a:stretch/>
                  </pic:blipFill>
                  <pic:spPr bwMode="auto">
                    <a:xfrm>
                      <a:off x="0" y="0"/>
                      <a:ext cx="874156" cy="31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67735B" w14:textId="7A7F25F3" w:rsidR="00AB3F42" w:rsidRPr="00073967" w:rsidRDefault="007E5838" w:rsidP="00AB3F42">
      <w:pPr>
        <w:pStyle w:val="Heading2"/>
        <w:spacing w:before="0" w:line="480" w:lineRule="auto"/>
        <w:ind w:left="2835"/>
        <w:rPr>
          <w:rFonts w:ascii="Arial" w:hAnsi="Arial" w:cs="Arial"/>
          <w:b/>
          <w:noProof/>
          <w:color w:val="000000" w:themeColor="text1"/>
          <w:sz w:val="28"/>
          <w:szCs w:val="28"/>
          <w:lang w:val="mk-MK"/>
        </w:rPr>
      </w:pPr>
      <w:r>
        <w:rPr>
          <w:rStyle w:val="normaltextrun"/>
          <w:rFonts w:ascii="Arial" w:hAnsi="Arial" w:cs="Arial"/>
          <w:bCs/>
          <w:color w:val="000000" w:themeColor="text1"/>
          <w:sz w:val="28"/>
          <w:szCs w:val="28"/>
          <w:lang w:val="mk-MK"/>
        </w:rPr>
        <w:t xml:space="preserve">Разговарајте </w:t>
      </w:r>
      <w:r w:rsidRPr="007D75E8">
        <w:rPr>
          <w:rStyle w:val="normaltextrun"/>
          <w:rFonts w:ascii="Arial" w:hAnsi="Arial" w:cs="Arial"/>
          <w:bCs/>
          <w:color w:val="auto"/>
          <w:sz w:val="28"/>
          <w:szCs w:val="28"/>
          <w:lang w:val="mk-MK"/>
        </w:rPr>
        <w:t>онлајн</w:t>
      </w:r>
      <w:r w:rsidR="00843AC8" w:rsidRPr="007D75E8">
        <w:rPr>
          <w:rStyle w:val="normaltextrun"/>
          <w:rFonts w:ascii="Arial" w:hAnsi="Arial" w:cs="Arial"/>
          <w:bCs/>
          <w:color w:val="auto"/>
          <w:sz w:val="28"/>
          <w:szCs w:val="28"/>
          <w:lang w:val="mk-MK"/>
        </w:rPr>
        <w:t xml:space="preserve"> </w:t>
      </w:r>
      <w:r w:rsidR="00843AC8">
        <w:rPr>
          <w:rStyle w:val="normaltextrun"/>
          <w:rFonts w:ascii="Arial" w:hAnsi="Arial" w:cs="Arial"/>
          <w:bCs/>
          <w:color w:val="000000" w:themeColor="text1"/>
          <w:sz w:val="28"/>
          <w:szCs w:val="28"/>
          <w:lang w:val="mk-MK"/>
        </w:rPr>
        <w:t>на</w:t>
      </w:r>
      <w:r w:rsidR="00AB3F42" w:rsidRPr="00073967">
        <w:rPr>
          <w:rStyle w:val="normaltextrun"/>
          <w:rFonts w:ascii="Arial" w:hAnsi="Arial" w:cs="Arial"/>
          <w:bCs/>
          <w:color w:val="000000" w:themeColor="text1"/>
          <w:sz w:val="28"/>
          <w:szCs w:val="28"/>
          <w:lang w:val="mk-MK"/>
        </w:rPr>
        <w:t xml:space="preserve">  </w:t>
      </w:r>
      <w:r w:rsidR="00AB3F42" w:rsidRPr="00073967">
        <w:rPr>
          <w:rStyle w:val="normaltextrun"/>
          <w:rFonts w:ascii="Arial" w:hAnsi="Arial" w:cs="Arial"/>
          <w:bCs/>
          <w:color w:val="000000" w:themeColor="text1"/>
          <w:sz w:val="28"/>
          <w:szCs w:val="28"/>
          <w:lang w:val="mk-MK"/>
        </w:rPr>
        <w:tab/>
      </w:r>
      <w:r w:rsidR="00AB3F42" w:rsidRPr="00073967">
        <w:rPr>
          <w:rFonts w:ascii="Arial" w:hAnsi="Arial" w:cs="Arial"/>
          <w:bCs/>
          <w:color w:val="auto"/>
          <w:sz w:val="28"/>
          <w:szCs w:val="28"/>
          <w:lang w:val="mk-MK"/>
        </w:rPr>
        <w:t>www.1800respect.org.au</w:t>
      </w:r>
    </w:p>
    <w:p w14:paraId="72C14B63" w14:textId="224208BD" w:rsidR="00AB3F42" w:rsidRPr="00073967" w:rsidRDefault="00AB3F42" w:rsidP="00AB3F42">
      <w:pPr>
        <w:spacing w:line="480" w:lineRule="auto"/>
        <w:rPr>
          <w:lang w:val="mk-MK"/>
        </w:rPr>
      </w:pPr>
    </w:p>
    <w:p w14:paraId="7C76134A" w14:textId="5A55FD58" w:rsidR="00AB3F42" w:rsidRPr="00073967" w:rsidRDefault="000C61E1" w:rsidP="00AB3F42">
      <w:pPr>
        <w:spacing w:line="480" w:lineRule="auto"/>
        <w:rPr>
          <w:lang w:val="mk-MK"/>
        </w:rPr>
      </w:pPr>
      <w:r w:rsidRPr="000C61E1">
        <w:rPr>
          <w:rStyle w:val="normaltextrun"/>
          <w:rFonts w:ascii="Arial" w:hAnsi="Arial" w:cs="Arial"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948032" behindDoc="0" locked="0" layoutInCell="1" allowOverlap="1" wp14:anchorId="65A4AFA9" wp14:editId="424974A6">
            <wp:simplePos x="0" y="0"/>
            <wp:positionH relativeFrom="column">
              <wp:posOffset>653415</wp:posOffset>
            </wp:positionH>
            <wp:positionV relativeFrom="paragraph">
              <wp:posOffset>61595</wp:posOffset>
            </wp:positionV>
            <wp:extent cx="798830" cy="393700"/>
            <wp:effectExtent l="25400" t="50800" r="26670" b="50800"/>
            <wp:wrapNone/>
            <wp:docPr id="1008" name="Picture 10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https___www.easyonthei-leeds.nhs.uk_wp-content_uploads_2019_08_computer-keyboard.pn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04" t="36469" r="2439" b="5511"/>
                    <a:stretch/>
                  </pic:blipFill>
                  <pic:spPr bwMode="auto">
                    <a:xfrm rot="449982">
                      <a:off x="0" y="0"/>
                      <a:ext cx="798830" cy="39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CF07AD" w14:textId="77777777" w:rsidR="00AB3F42" w:rsidRPr="00073967" w:rsidRDefault="00AB3F42" w:rsidP="00AB3F42">
      <w:pPr>
        <w:spacing w:line="480" w:lineRule="auto"/>
        <w:rPr>
          <w:lang w:val="mk-MK"/>
        </w:rPr>
      </w:pPr>
    </w:p>
    <w:p w14:paraId="19665330" w14:textId="77777777" w:rsidR="00AB3F42" w:rsidRPr="00073967" w:rsidRDefault="00AB3F42" w:rsidP="00AB3F42">
      <w:pPr>
        <w:spacing w:line="480" w:lineRule="auto"/>
        <w:rPr>
          <w:lang w:val="mk-MK"/>
        </w:rPr>
      </w:pPr>
    </w:p>
    <w:p w14:paraId="5149E5E0" w14:textId="2A618B09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inorHAnsi" w:hAnsi="Arial" w:cs="Arial"/>
          <w:bCs/>
          <w:sz w:val="28"/>
          <w:szCs w:val="28"/>
          <w:lang w:val="mk-MK" w:eastAsia="en-US"/>
        </w:rPr>
      </w:pPr>
      <w:r w:rsidRPr="001537D7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90688" behindDoc="0" locked="0" layoutInCell="1" allowOverlap="1" wp14:anchorId="7E4EB57E" wp14:editId="170CCF76">
            <wp:simplePos x="0" y="0"/>
            <wp:positionH relativeFrom="column">
              <wp:posOffset>400050</wp:posOffset>
            </wp:positionH>
            <wp:positionV relativeFrom="paragraph">
              <wp:posOffset>0</wp:posOffset>
            </wp:positionV>
            <wp:extent cx="1257300" cy="1143000"/>
            <wp:effectExtent l="19050" t="0" r="0" b="0"/>
            <wp:wrapNone/>
            <wp:docPr id="389" name="Picture 3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NationalRelayService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3AC8">
        <w:rPr>
          <w:rFonts w:ascii="Arial" w:hAnsi="Arial" w:cs="Arial"/>
          <w:bCs/>
          <w:noProof/>
          <w:sz w:val="28"/>
          <w:szCs w:val="28"/>
          <w:lang w:val="mk-MK"/>
        </w:rPr>
        <w:t xml:space="preserve">Можете да ја користите </w:t>
      </w:r>
      <w:r w:rsidRPr="00073967">
        <w:rPr>
          <w:rFonts w:ascii="Arial" w:hAnsi="Arial" w:cs="Arial"/>
          <w:bCs/>
          <w:noProof/>
          <w:sz w:val="28"/>
          <w:szCs w:val="28"/>
          <w:lang w:val="mk-MK"/>
        </w:rPr>
        <w:t>National R</w:t>
      </w:r>
      <w:r w:rsidRPr="00073967">
        <w:rPr>
          <w:rStyle w:val="normaltextrun"/>
          <w:rFonts w:ascii="Arial" w:hAnsi="Arial" w:cs="Arial"/>
          <w:bCs/>
          <w:sz w:val="28"/>
          <w:szCs w:val="28"/>
          <w:lang w:val="mk-MK"/>
        </w:rPr>
        <w:t xml:space="preserve">elay service </w:t>
      </w:r>
      <w:r w:rsidR="00843AC8">
        <w:rPr>
          <w:rStyle w:val="normaltextrun"/>
          <w:rFonts w:ascii="Arial" w:hAnsi="Arial" w:cs="Arial"/>
          <w:bCs/>
          <w:sz w:val="28"/>
          <w:szCs w:val="28"/>
          <w:lang w:val="mk-MK"/>
        </w:rPr>
        <w:t xml:space="preserve">(Национална служба за поврзување на лица со оштетен слух или говор) </w:t>
      </w:r>
      <w:r w:rsidR="00D012A2">
        <w:rPr>
          <w:rStyle w:val="normaltextrun"/>
          <w:rFonts w:ascii="Arial" w:hAnsi="Arial" w:cs="Arial"/>
          <w:bCs/>
          <w:sz w:val="28"/>
          <w:szCs w:val="28"/>
          <w:lang w:val="mk-MK"/>
        </w:rPr>
        <w:t xml:space="preserve">со </w:t>
      </w:r>
      <w:r w:rsidRPr="00073967">
        <w:rPr>
          <w:rStyle w:val="normaltextrun"/>
          <w:rFonts w:ascii="Arial" w:hAnsi="Arial" w:cs="Arial"/>
          <w:bCs/>
          <w:sz w:val="28"/>
          <w:szCs w:val="28"/>
          <w:lang w:val="mk-MK"/>
        </w:rPr>
        <w:t>1800Respect</w:t>
      </w:r>
    </w:p>
    <w:p w14:paraId="1B049818" w14:textId="12001DCA" w:rsidR="00AB3F42" w:rsidRPr="00073967" w:rsidRDefault="00962693" w:rsidP="00AB3F42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inorHAnsi" w:hAnsi="Arial" w:cs="Arial"/>
          <w:sz w:val="28"/>
          <w:szCs w:val="28"/>
          <w:lang w:val="mk-MK" w:eastAsia="en-US"/>
        </w:rPr>
      </w:pPr>
      <w:r w:rsidRPr="00D012A2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16288" behindDoc="0" locked="0" layoutInCell="1" allowOverlap="1" wp14:anchorId="307F1B51" wp14:editId="617F9C76">
            <wp:simplePos x="0" y="0"/>
            <wp:positionH relativeFrom="column">
              <wp:posOffset>469265</wp:posOffset>
            </wp:positionH>
            <wp:positionV relativeFrom="paragraph">
              <wp:posOffset>324485</wp:posOffset>
            </wp:positionV>
            <wp:extent cx="1155700" cy="419759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et_help_1800RESPECT.png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79"/>
                    <a:stretch/>
                  </pic:blipFill>
                  <pic:spPr bwMode="auto">
                    <a:xfrm>
                      <a:off x="0" y="0"/>
                      <a:ext cx="1160904" cy="4216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12A2" w:rsidRPr="00D012A2">
        <w:rPr>
          <w:rFonts w:ascii="Arial" w:hAnsi="Arial" w:cs="Arial"/>
          <w:bCs/>
          <w:noProof/>
          <w:sz w:val="28"/>
          <w:szCs w:val="28"/>
          <w:lang w:val="mk-MK"/>
        </w:rPr>
        <w:t>Јавете се на</w:t>
      </w:r>
      <w:r w:rsidR="00AB3F42" w:rsidRPr="00073967">
        <w:rPr>
          <w:rStyle w:val="normaltextrun"/>
          <w:rFonts w:ascii="Arial" w:hAnsi="Arial" w:cs="Arial"/>
          <w:bCs/>
          <w:sz w:val="28"/>
          <w:szCs w:val="28"/>
          <w:lang w:val="mk-MK"/>
        </w:rPr>
        <w:t xml:space="preserve">  </w:t>
      </w:r>
      <w:r w:rsidR="00AB3F42" w:rsidRPr="00073967">
        <w:rPr>
          <w:rStyle w:val="normaltextrun"/>
          <w:rFonts w:ascii="Arial" w:hAnsi="Arial" w:cs="Arial"/>
          <w:bCs/>
          <w:sz w:val="28"/>
          <w:szCs w:val="28"/>
          <w:lang w:val="mk-MK"/>
        </w:rPr>
        <w:tab/>
      </w:r>
      <w:r w:rsidR="00AB3F42" w:rsidRPr="00073967">
        <w:rPr>
          <w:rStyle w:val="normaltextrun"/>
          <w:rFonts w:ascii="Arial" w:hAnsi="Arial" w:cs="Arial"/>
          <w:sz w:val="28"/>
          <w:szCs w:val="28"/>
          <w:lang w:val="mk-MK"/>
        </w:rPr>
        <w:t>1800  555  677</w:t>
      </w:r>
    </w:p>
    <w:p w14:paraId="1A4BA2C5" w14:textId="55E41F3A" w:rsidR="00AB3F42" w:rsidRPr="00073967" w:rsidRDefault="00AB3F42" w:rsidP="00AB3F42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 w:hanging="141"/>
        <w:textAlignment w:val="baseline"/>
        <w:rPr>
          <w:rStyle w:val="normaltextrun"/>
          <w:rFonts w:ascii="Arial" w:eastAsiaTheme="minorHAnsi" w:hAnsi="Arial" w:cs="Arial"/>
          <w:sz w:val="28"/>
          <w:szCs w:val="28"/>
          <w:lang w:val="mk-MK" w:eastAsia="en-US"/>
        </w:rPr>
      </w:pPr>
      <w:r w:rsidRPr="00073967">
        <w:rPr>
          <w:rStyle w:val="normaltextrun"/>
          <w:rFonts w:ascii="Arial" w:hAnsi="Arial" w:cs="Arial"/>
          <w:sz w:val="28"/>
          <w:szCs w:val="28"/>
          <w:lang w:val="mk-MK"/>
        </w:rPr>
        <w:tab/>
        <w:t xml:space="preserve">TTY  </w:t>
      </w:r>
      <w:r w:rsidRPr="00073967">
        <w:rPr>
          <w:rStyle w:val="normaltextrun"/>
          <w:rFonts w:ascii="Arial" w:hAnsi="Arial" w:cs="Arial"/>
          <w:sz w:val="28"/>
          <w:szCs w:val="28"/>
          <w:lang w:val="mk-MK"/>
        </w:rPr>
        <w:tab/>
      </w:r>
      <w:r w:rsidRPr="00073967">
        <w:rPr>
          <w:rStyle w:val="normaltextrun"/>
          <w:rFonts w:ascii="Arial" w:hAnsi="Arial" w:cs="Arial"/>
          <w:sz w:val="28"/>
          <w:szCs w:val="28"/>
          <w:lang w:val="mk-MK"/>
        </w:rPr>
        <w:tab/>
        <w:t>133  677</w:t>
      </w:r>
    </w:p>
    <w:p w14:paraId="62B00F12" w14:textId="64B9E3A3" w:rsidR="00AB3F42" w:rsidRPr="00073967" w:rsidRDefault="00D012A2" w:rsidP="00AB3F42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sz w:val="28"/>
          <w:szCs w:val="28"/>
          <w:lang w:val="mk-MK"/>
        </w:rPr>
      </w:pPr>
      <w:bookmarkStart w:id="3" w:name="_Hlk44245694"/>
      <w:r>
        <w:rPr>
          <w:rStyle w:val="normaltextrun"/>
          <w:rFonts w:ascii="Arial" w:hAnsi="Arial" w:cs="Arial"/>
          <w:sz w:val="28"/>
          <w:szCs w:val="28"/>
          <w:lang w:val="mk-MK"/>
        </w:rPr>
        <w:t>Побарајте да ве поврзат со</w:t>
      </w:r>
      <w:bookmarkEnd w:id="3"/>
      <w:r w:rsidR="00AB3F42" w:rsidRPr="00073967">
        <w:rPr>
          <w:rStyle w:val="normaltextrun"/>
          <w:rFonts w:ascii="Arial" w:hAnsi="Arial" w:cs="Arial"/>
          <w:sz w:val="28"/>
          <w:szCs w:val="28"/>
          <w:lang w:val="mk-MK"/>
        </w:rPr>
        <w:tab/>
        <w:t>1800  737  732</w:t>
      </w:r>
    </w:p>
    <w:p w14:paraId="173F0586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</w:p>
    <w:p w14:paraId="67C3B34E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</w:p>
    <w:p w14:paraId="59C29811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</w:p>
    <w:p w14:paraId="1950B120" w14:textId="77777777" w:rsidR="00AB3F42" w:rsidRPr="0007396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  <w:r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89664" behindDoc="0" locked="0" layoutInCell="1" allowOverlap="1" wp14:anchorId="01E5363B" wp14:editId="77A2365A">
            <wp:simplePos x="0" y="0"/>
            <wp:positionH relativeFrom="column">
              <wp:posOffset>533400</wp:posOffset>
            </wp:positionH>
            <wp:positionV relativeFrom="paragraph">
              <wp:posOffset>388620</wp:posOffset>
            </wp:positionV>
            <wp:extent cx="1094105" cy="1083945"/>
            <wp:effectExtent l="0" t="0" r="0" b="0"/>
            <wp:wrapNone/>
            <wp:docPr id="390" name="Picture 3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Interpreter_Symbol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A7D026" w14:textId="4E132758" w:rsidR="00AB3F42" w:rsidRPr="00D012A2" w:rsidRDefault="00D012A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  <w:r>
        <w:rPr>
          <w:rStyle w:val="normaltextrun"/>
          <w:rFonts w:ascii="Arial" w:hAnsi="Arial" w:cs="Arial"/>
          <w:bCs/>
          <w:sz w:val="28"/>
          <w:szCs w:val="28"/>
          <w:lang w:val="mk-MK"/>
        </w:rPr>
        <w:t>Ви треба преведувач</w:t>
      </w:r>
    </w:p>
    <w:p w14:paraId="0BE90C23" w14:textId="6A878797" w:rsidR="00AB3F42" w:rsidRPr="00073967" w:rsidRDefault="00D012A2" w:rsidP="00AB3F42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  <w:r>
        <w:rPr>
          <w:rStyle w:val="normaltextrun"/>
          <w:rFonts w:ascii="Arial" w:hAnsi="Arial" w:cs="Arial"/>
          <w:bCs/>
          <w:sz w:val="28"/>
          <w:szCs w:val="28"/>
          <w:lang w:val="mk-MK"/>
        </w:rPr>
        <w:t>Јавете се на</w:t>
      </w:r>
      <w:r w:rsidR="00AB3F42" w:rsidRPr="00073967">
        <w:rPr>
          <w:rStyle w:val="normaltextrun"/>
          <w:rFonts w:ascii="Arial" w:hAnsi="Arial" w:cs="Arial"/>
          <w:bCs/>
          <w:sz w:val="28"/>
          <w:szCs w:val="28"/>
          <w:lang w:val="mk-MK"/>
        </w:rPr>
        <w:tab/>
        <w:t>131  450</w:t>
      </w:r>
    </w:p>
    <w:p w14:paraId="06835563" w14:textId="5E4B9B89" w:rsidR="00AB3F42" w:rsidRPr="00073967" w:rsidRDefault="00D012A2" w:rsidP="00AB3F42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  <w:r>
        <w:rPr>
          <w:rStyle w:val="normaltextrun"/>
          <w:rFonts w:ascii="Arial" w:hAnsi="Arial" w:cs="Arial"/>
          <w:sz w:val="28"/>
          <w:szCs w:val="28"/>
          <w:lang w:val="mk-MK"/>
        </w:rPr>
        <w:t>Побарајте да ве поврзат со</w:t>
      </w:r>
      <w:r w:rsidR="00AB3F42" w:rsidRPr="00073967">
        <w:rPr>
          <w:rStyle w:val="normaltextrun"/>
          <w:rFonts w:ascii="Arial" w:hAnsi="Arial" w:cs="Arial"/>
          <w:bCs/>
          <w:sz w:val="28"/>
          <w:szCs w:val="28"/>
          <w:lang w:val="mk-MK"/>
        </w:rPr>
        <w:t xml:space="preserve"> 1800  737  732. </w:t>
      </w:r>
    </w:p>
    <w:p w14:paraId="7A88003E" w14:textId="0BAB1053" w:rsidR="00073967" w:rsidRDefault="00073967">
      <w:pPr>
        <w:rPr>
          <w:rFonts w:ascii="Arial" w:hAnsi="Arial" w:cs="Arial"/>
          <w:b/>
          <w:noProof/>
          <w:color w:val="000000" w:themeColor="text1"/>
          <w:sz w:val="28"/>
          <w:szCs w:val="28"/>
          <w:lang w:val="mk-MK"/>
        </w:rPr>
      </w:pPr>
      <w:r>
        <w:rPr>
          <w:rFonts w:ascii="Arial" w:hAnsi="Arial" w:cs="Arial"/>
          <w:b/>
          <w:noProof/>
          <w:color w:val="000000" w:themeColor="text1"/>
          <w:sz w:val="28"/>
          <w:szCs w:val="28"/>
          <w:lang w:val="mk-MK"/>
        </w:rPr>
        <w:br w:type="page"/>
      </w:r>
    </w:p>
    <w:bookmarkEnd w:id="2"/>
    <w:p w14:paraId="361A0F5E" w14:textId="77777777" w:rsidR="0089193C" w:rsidRPr="009A7DE4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outlineLvl w:val="1"/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mk-MK"/>
        </w:rPr>
      </w:pPr>
      <w:r w:rsidRPr="002D3911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964416" behindDoc="0" locked="0" layoutInCell="1" allowOverlap="1" wp14:anchorId="0FD323B3" wp14:editId="320D3569">
            <wp:simplePos x="0" y="0"/>
            <wp:positionH relativeFrom="column">
              <wp:posOffset>431165</wp:posOffset>
            </wp:positionH>
            <wp:positionV relativeFrom="paragraph">
              <wp:posOffset>61595</wp:posOffset>
            </wp:positionV>
            <wp:extent cx="1283970" cy="1283970"/>
            <wp:effectExtent l="0" t="0" r="0" b="0"/>
            <wp:wrapNone/>
            <wp:docPr id="1004" name="Picture 1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Thumbs_up_okay.pn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97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mk-MK"/>
        </w:rPr>
        <w:t>Ви благодариме</w:t>
      </w:r>
      <w:r w:rsidRPr="009A7DE4"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mk-MK"/>
        </w:rPr>
        <w:t xml:space="preserve"> </w:t>
      </w:r>
    </w:p>
    <w:p w14:paraId="20CC6A68" w14:textId="77777777" w:rsidR="0089193C" w:rsidRPr="009A7DE4" w:rsidRDefault="0089193C" w:rsidP="0089193C">
      <w:pPr>
        <w:pStyle w:val="paragraph"/>
        <w:spacing w:before="0" w:beforeAutospacing="0" w:after="0" w:afterAutospacing="0" w:line="480" w:lineRule="auto"/>
        <w:ind w:left="2115" w:firstLine="720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/>
          <w:color w:val="000000" w:themeColor="text1"/>
          <w:sz w:val="20"/>
          <w:szCs w:val="20"/>
          <w:lang w:val="mk-MK"/>
        </w:rPr>
        <w:t>Кој ја напиша оваа книшка?</w:t>
      </w:r>
    </w:p>
    <w:p w14:paraId="5D1AE8C7" w14:textId="77777777" w:rsidR="0089193C" w:rsidRPr="009A7DE4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Оваа книшка ја напиша 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>Women with Disabilities Australia</w:t>
      </w: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</w:t>
      </w:r>
      <w:r w:rsidRPr="00531762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(Жени со попреченост Австралија) 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</w:t>
      </w: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>во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2019-2020.</w:t>
      </w: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Оваа книшка е само за општо подучување и информации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>.</w:t>
      </w:r>
    </w:p>
    <w:p w14:paraId="6C6101B1" w14:textId="77777777" w:rsidR="0089193C" w:rsidRPr="009A7DE4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mk-MK"/>
        </w:rPr>
      </w:pPr>
    </w:p>
    <w:p w14:paraId="608AD69D" w14:textId="77777777" w:rsidR="0089193C" w:rsidRPr="003B54BD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mk-MK"/>
        </w:rPr>
        <w:t>Авторско право</w:t>
      </w:r>
    </w:p>
    <w:p w14:paraId="495833DB" w14:textId="77777777" w:rsidR="0089193C" w:rsidRPr="00B141AF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© Copyright </w:t>
      </w:r>
    </w:p>
    <w:p w14:paraId="57CA24D6" w14:textId="77777777" w:rsidR="0089193C" w:rsidRPr="00B141AF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>Women with Disabilities Australia (WWDA) Inc.  2020.</w:t>
      </w:r>
    </w:p>
    <w:p w14:paraId="00F3FC24" w14:textId="77777777" w:rsidR="0089193C" w:rsidRPr="00B141AF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</w:p>
    <w:p w14:paraId="2B1C8EC0" w14:textId="77777777" w:rsidR="0089193C" w:rsidRPr="00B141AF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Сите права на интелектуална сопственост, вклучувајќи авторско право и патенти, во оваа книшка се во сопственост и лиценцирани од </w:t>
      </w: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Women with Disabilities Australia Inc. </w:t>
      </w:r>
    </w:p>
    <w:p w14:paraId="019D32E6" w14:textId="77777777" w:rsidR="0089193C" w:rsidRPr="002D3911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</w:p>
    <w:p w14:paraId="06B643B0" w14:textId="77777777" w:rsidR="0089193C" w:rsidRPr="00B141AF" w:rsidRDefault="0089193C" w:rsidP="0089193C">
      <w:pPr>
        <w:pStyle w:val="paragraph"/>
        <w:spacing w:before="0" w:beforeAutospacing="0" w:after="0" w:afterAutospacing="0" w:line="480" w:lineRule="auto"/>
        <w:ind w:left="2115" w:firstLine="720"/>
        <w:textAlignment w:val="baseline"/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</w:pPr>
      <w:r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mk-MK"/>
        </w:rPr>
        <w:t>Благодарност за парите.</w:t>
      </w:r>
      <w:r w:rsidRPr="00B141AF"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194F7385" w14:textId="77777777" w:rsidR="0089193C" w:rsidRPr="00B141AF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sz w:val="20"/>
          <w:szCs w:val="20"/>
        </w:rPr>
      </w:pPr>
      <w:r w:rsidRPr="00B141AF">
        <w:rPr>
          <w:rStyle w:val="normaltextrun"/>
          <w:rFonts w:ascii="Arial" w:eastAsiaTheme="majorEastAsia" w:hAnsi="Arial" w:cs="Arial"/>
          <w:bCs/>
          <w:sz w:val="20"/>
          <w:szCs w:val="20"/>
        </w:rPr>
        <w:t xml:space="preserve">National Disability Insurance Scheme </w:t>
      </w:r>
      <w:r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(Национална програма за осигурување на лица со попреченост) им даде извесен износ на пари на </w:t>
      </w:r>
      <w:r w:rsidRPr="00B141AF">
        <w:rPr>
          <w:rStyle w:val="normaltextrun"/>
          <w:rFonts w:ascii="Arial" w:eastAsiaTheme="majorEastAsia" w:hAnsi="Arial" w:cs="Arial"/>
          <w:bCs/>
          <w:sz w:val="20"/>
          <w:szCs w:val="20"/>
        </w:rPr>
        <w:t>Women with Disabilities Australia</w:t>
      </w:r>
      <w:r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 </w:t>
      </w:r>
      <w:r w:rsidRPr="00531762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(Жени со Попреченост Австралија)</w:t>
      </w:r>
      <w:r w:rsidRPr="00531762">
        <w:rPr>
          <w:rStyle w:val="normaltextrun"/>
          <w:rFonts w:ascii="Arial" w:eastAsiaTheme="majorEastAsia" w:hAnsi="Arial" w:cs="Arial"/>
          <w:bCs/>
          <w:sz w:val="20"/>
          <w:szCs w:val="20"/>
        </w:rPr>
        <w:t xml:space="preserve"> </w:t>
      </w:r>
      <w:r w:rsidRPr="00531762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за да помогне во изработката</w:t>
      </w:r>
      <w:r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 на оваа веб-страница</w:t>
      </w:r>
      <w:r w:rsidRPr="00B141AF">
        <w:rPr>
          <w:rStyle w:val="normaltextrun"/>
          <w:rFonts w:ascii="Arial" w:eastAsiaTheme="majorEastAsia" w:hAnsi="Arial" w:cs="Arial"/>
          <w:bCs/>
          <w:sz w:val="20"/>
          <w:szCs w:val="20"/>
        </w:rPr>
        <w:t>.</w:t>
      </w:r>
    </w:p>
    <w:p w14:paraId="180F81F9" w14:textId="77777777" w:rsidR="0089193C" w:rsidRPr="002D3911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0"/>
          <w:szCs w:val="20"/>
        </w:rPr>
      </w:pPr>
    </w:p>
    <w:p w14:paraId="25F9D9F7" w14:textId="77777777" w:rsidR="0089193C" w:rsidRPr="00313D6A" w:rsidRDefault="0089193C" w:rsidP="0089193C">
      <w:pPr>
        <w:pStyle w:val="paragraph"/>
        <w:spacing w:before="0" w:beforeAutospacing="0" w:after="0" w:afterAutospacing="0" w:line="480" w:lineRule="auto"/>
        <w:ind w:left="2115" w:firstLine="720"/>
        <w:textAlignment w:val="baseline"/>
        <w:rPr>
          <w:rStyle w:val="normaltextrun"/>
          <w:rFonts w:ascii="Arial" w:eastAsiaTheme="majorEastAsia" w:hAnsi="Arial" w:cs="Arial"/>
          <w:b/>
          <w:bCs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/>
          <w:bCs/>
          <w:sz w:val="20"/>
          <w:szCs w:val="20"/>
          <w:lang w:val="mk-MK"/>
        </w:rPr>
        <w:t>Сликите што се користат во оваа книшка</w:t>
      </w:r>
    </w:p>
    <w:p w14:paraId="37D5C494" w14:textId="7C0C798D" w:rsidR="0046751B" w:rsidRPr="0089193C" w:rsidRDefault="0089193C" w:rsidP="0089193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Fonts w:ascii="Arial" w:eastAsiaTheme="majorEastAsia" w:hAnsi="Arial" w:cs="Arial"/>
          <w:bCs/>
          <w:color w:val="000000" w:themeColor="text1"/>
          <w:sz w:val="20"/>
          <w:szCs w:val="20"/>
          <w:u w:val="single"/>
        </w:rPr>
      </w:pPr>
      <w:r w:rsidRPr="002D3911">
        <w:rPr>
          <w:rStyle w:val="normaltextrun"/>
          <w:rFonts w:ascii="Arial" w:eastAsiaTheme="majorEastAsia" w:hAnsi="Arial" w:cs="Arial"/>
          <w:bCs/>
          <w:sz w:val="20"/>
          <w:szCs w:val="20"/>
        </w:rPr>
        <w:t xml:space="preserve">Easy on the I Images © 2018 Leeds and York Partnership NHS Foundation Trust. </w:t>
      </w:r>
      <w:r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Сликите се користени со дозвола</w:t>
      </w: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. </w:t>
      </w:r>
      <w:hyperlink r:id="rId49" w:history="1">
        <w:r w:rsidRPr="002D3911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  <w:u w:val="none"/>
          </w:rPr>
          <w:t>www.easyonthei.nhs.uk</w:t>
        </w:r>
      </w:hyperlink>
      <w:r w:rsidRPr="00B141AF">
        <w:rPr>
          <w:rStyle w:val="Hyperlink"/>
          <w:rFonts w:ascii="Arial" w:eastAsiaTheme="majorEastAsia" w:hAnsi="Arial" w:cs="Arial"/>
          <w:bCs/>
          <w:color w:val="000000" w:themeColor="text1"/>
          <w:sz w:val="20"/>
          <w:szCs w:val="20"/>
        </w:rPr>
        <w:br/>
      </w:r>
      <w:r w:rsidRPr="00531762"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 xml:space="preserve">Логоата на Организации </w:t>
      </w:r>
      <w:r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  <w:lang w:val="mk-MK"/>
        </w:rPr>
        <w:t xml:space="preserve">на </w:t>
      </w:r>
      <w:r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>л</w:t>
      </w:r>
      <w:r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  <w:lang w:val="mk-MK"/>
        </w:rPr>
        <w:t xml:space="preserve">ица со </w:t>
      </w:r>
      <w:r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>п</w:t>
      </w:r>
      <w:r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  <w:lang w:val="mk-MK"/>
        </w:rPr>
        <w:t xml:space="preserve">опреченост.  Користени се со дозвола. </w:t>
      </w:r>
    </w:p>
    <w:sectPr w:rsidR="0046751B" w:rsidRPr="0089193C" w:rsidSect="00F34ACB">
      <w:footerReference w:type="even" r:id="rId50"/>
      <w:footerReference w:type="default" r:id="rId51"/>
      <w:pgSz w:w="11900" w:h="16840"/>
      <w:pgMar w:top="1701" w:right="1701" w:bottom="1701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FBF0FE" w14:textId="77777777" w:rsidR="00A91759" w:rsidRDefault="00A91759" w:rsidP="00497BB6">
      <w:r>
        <w:separator/>
      </w:r>
    </w:p>
  </w:endnote>
  <w:endnote w:type="continuationSeparator" w:id="0">
    <w:p w14:paraId="54A0FEED" w14:textId="77777777" w:rsidR="00A91759" w:rsidRDefault="00A91759" w:rsidP="00497B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</w:rPr>
      <w:id w:val="119257689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AD8C9CD" w14:textId="2A540309" w:rsidR="00AB3F42" w:rsidRPr="004B0694" w:rsidRDefault="00AB3F42" w:rsidP="00F96384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D73FD5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D73FD5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D73FD5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89193C">
          <w:rPr>
            <w:rStyle w:val="PageNumber"/>
            <w:rFonts w:ascii="Arial" w:hAnsi="Arial" w:cs="Arial"/>
            <w:noProof/>
            <w:sz w:val="28"/>
            <w:szCs w:val="28"/>
          </w:rPr>
          <w:t>10</w:t>
        </w:r>
        <w:r w:rsidRPr="00D73FD5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7BC5B5B5" w14:textId="77777777" w:rsidR="00AB3F42" w:rsidRDefault="00AB3F42" w:rsidP="00497BB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3911696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7FB80BFF" w14:textId="072A462E" w:rsidR="00AB3F42" w:rsidRPr="00F34ACB" w:rsidRDefault="00AB3F42">
        <w:pPr>
          <w:pStyle w:val="Footer"/>
          <w:rPr>
            <w:rFonts w:ascii="Arial" w:hAnsi="Arial" w:cs="Arial"/>
            <w:sz w:val="28"/>
            <w:szCs w:val="28"/>
          </w:rPr>
        </w:pPr>
        <w:r w:rsidRPr="00F34ACB">
          <w:rPr>
            <w:rFonts w:ascii="Arial" w:hAnsi="Arial" w:cs="Arial"/>
            <w:sz w:val="28"/>
            <w:szCs w:val="28"/>
          </w:rPr>
          <w:fldChar w:fldCharType="begin"/>
        </w:r>
        <w:r w:rsidRPr="00F34ACB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F34ACB">
          <w:rPr>
            <w:rFonts w:ascii="Arial" w:hAnsi="Arial" w:cs="Arial"/>
            <w:sz w:val="28"/>
            <w:szCs w:val="28"/>
          </w:rPr>
          <w:fldChar w:fldCharType="separate"/>
        </w:r>
        <w:r w:rsidR="0089193C">
          <w:rPr>
            <w:rFonts w:ascii="Arial" w:hAnsi="Arial" w:cs="Arial"/>
            <w:noProof/>
            <w:sz w:val="28"/>
            <w:szCs w:val="28"/>
          </w:rPr>
          <w:t>11</w:t>
        </w:r>
        <w:r w:rsidRPr="00F34ACB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74727DA0" w14:textId="77777777" w:rsidR="00AB3F42" w:rsidRDefault="00AB3F42" w:rsidP="00497BB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98DF4F" w14:textId="77777777" w:rsidR="00A91759" w:rsidRDefault="00A91759" w:rsidP="00497BB6">
      <w:r>
        <w:separator/>
      </w:r>
    </w:p>
  </w:footnote>
  <w:footnote w:type="continuationSeparator" w:id="0">
    <w:p w14:paraId="7FA03948" w14:textId="77777777" w:rsidR="00A91759" w:rsidRDefault="00A91759" w:rsidP="00497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77C30"/>
    <w:multiLevelType w:val="hybridMultilevel"/>
    <w:tmpl w:val="3F4EEA98"/>
    <w:lvl w:ilvl="0" w:tplc="BDB0B8B4">
      <w:start w:val="1800"/>
      <w:numFmt w:val="decimal"/>
      <w:lvlText w:val="%1"/>
      <w:lvlJc w:val="left"/>
      <w:pPr>
        <w:ind w:left="3495" w:hanging="6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" w15:restartNumberingAfterBreak="0">
    <w:nsid w:val="06DA7D63"/>
    <w:multiLevelType w:val="hybridMultilevel"/>
    <w:tmpl w:val="F4AE3B9C"/>
    <w:lvl w:ilvl="0" w:tplc="0409000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2" w15:restartNumberingAfterBreak="0">
    <w:nsid w:val="07B309D8"/>
    <w:multiLevelType w:val="hybridMultilevel"/>
    <w:tmpl w:val="B562E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A7387"/>
    <w:multiLevelType w:val="hybridMultilevel"/>
    <w:tmpl w:val="9C18B8D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0E979AA"/>
    <w:multiLevelType w:val="hybridMultilevel"/>
    <w:tmpl w:val="8644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D44642"/>
    <w:multiLevelType w:val="hybridMultilevel"/>
    <w:tmpl w:val="4E767C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41418B"/>
    <w:multiLevelType w:val="hybridMultilevel"/>
    <w:tmpl w:val="8A6495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25F5F81"/>
    <w:multiLevelType w:val="hybridMultilevel"/>
    <w:tmpl w:val="33747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20379C"/>
    <w:multiLevelType w:val="hybridMultilevel"/>
    <w:tmpl w:val="D52A40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3447908"/>
    <w:multiLevelType w:val="hybridMultilevel"/>
    <w:tmpl w:val="D2E2C60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3B0D156C"/>
    <w:multiLevelType w:val="hybridMultilevel"/>
    <w:tmpl w:val="DD7C6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017DB9"/>
    <w:multiLevelType w:val="hybridMultilevel"/>
    <w:tmpl w:val="F2B2406A"/>
    <w:lvl w:ilvl="0" w:tplc="E916A03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83295A"/>
    <w:multiLevelType w:val="hybridMultilevel"/>
    <w:tmpl w:val="14427658"/>
    <w:lvl w:ilvl="0" w:tplc="08090001">
      <w:start w:val="1"/>
      <w:numFmt w:val="bullet"/>
      <w:lvlText w:val=""/>
      <w:lvlJc w:val="left"/>
      <w:pPr>
        <w:ind w:left="34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14" w15:restartNumberingAfterBreak="0">
    <w:nsid w:val="5648476F"/>
    <w:multiLevelType w:val="hybridMultilevel"/>
    <w:tmpl w:val="5B30C7A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8A62354"/>
    <w:multiLevelType w:val="hybridMultilevel"/>
    <w:tmpl w:val="FBA6C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1C03AE"/>
    <w:multiLevelType w:val="hybridMultilevel"/>
    <w:tmpl w:val="BF966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A92AD5"/>
    <w:multiLevelType w:val="hybridMultilevel"/>
    <w:tmpl w:val="553C74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C3A45AE"/>
    <w:multiLevelType w:val="hybridMultilevel"/>
    <w:tmpl w:val="C1822A5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708F629D"/>
    <w:multiLevelType w:val="hybridMultilevel"/>
    <w:tmpl w:val="DFF67F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7"/>
  </w:num>
  <w:num w:numId="3">
    <w:abstractNumId w:val="19"/>
  </w:num>
  <w:num w:numId="4">
    <w:abstractNumId w:val="9"/>
  </w:num>
  <w:num w:numId="5">
    <w:abstractNumId w:val="4"/>
  </w:num>
  <w:num w:numId="6">
    <w:abstractNumId w:val="16"/>
  </w:num>
  <w:num w:numId="7">
    <w:abstractNumId w:val="11"/>
  </w:num>
  <w:num w:numId="8">
    <w:abstractNumId w:val="15"/>
  </w:num>
  <w:num w:numId="9">
    <w:abstractNumId w:val="6"/>
  </w:num>
  <w:num w:numId="10">
    <w:abstractNumId w:val="10"/>
  </w:num>
  <w:num w:numId="11">
    <w:abstractNumId w:val="14"/>
  </w:num>
  <w:num w:numId="12">
    <w:abstractNumId w:val="8"/>
  </w:num>
  <w:num w:numId="13">
    <w:abstractNumId w:val="5"/>
  </w:num>
  <w:num w:numId="14">
    <w:abstractNumId w:val="1"/>
  </w:num>
  <w:num w:numId="15">
    <w:abstractNumId w:val="3"/>
  </w:num>
  <w:num w:numId="16">
    <w:abstractNumId w:val="18"/>
  </w:num>
  <w:num w:numId="17">
    <w:abstractNumId w:val="2"/>
  </w:num>
  <w:num w:numId="18">
    <w:abstractNumId w:val="12"/>
  </w:num>
  <w:num w:numId="19">
    <w:abstractNumId w:val="0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jc2NTQxsDAzNzdU0lEKTi0uzszPAykwqgUAPPhD2CwAAAA="/>
  </w:docVars>
  <w:rsids>
    <w:rsidRoot w:val="0030297E"/>
    <w:rsid w:val="0000678D"/>
    <w:rsid w:val="00007F3A"/>
    <w:rsid w:val="00012BDF"/>
    <w:rsid w:val="00020F68"/>
    <w:rsid w:val="000470E4"/>
    <w:rsid w:val="000549BC"/>
    <w:rsid w:val="00073967"/>
    <w:rsid w:val="00074254"/>
    <w:rsid w:val="0009119F"/>
    <w:rsid w:val="000A4982"/>
    <w:rsid w:val="000B1E46"/>
    <w:rsid w:val="000B232C"/>
    <w:rsid w:val="000C328A"/>
    <w:rsid w:val="000C485A"/>
    <w:rsid w:val="000C61E1"/>
    <w:rsid w:val="000C7C2F"/>
    <w:rsid w:val="000D646D"/>
    <w:rsid w:val="00110E48"/>
    <w:rsid w:val="00123187"/>
    <w:rsid w:val="00125216"/>
    <w:rsid w:val="001275A8"/>
    <w:rsid w:val="00150BB3"/>
    <w:rsid w:val="001537D7"/>
    <w:rsid w:val="00160498"/>
    <w:rsid w:val="00161CC8"/>
    <w:rsid w:val="00161D07"/>
    <w:rsid w:val="001674C0"/>
    <w:rsid w:val="00184583"/>
    <w:rsid w:val="001915B8"/>
    <w:rsid w:val="00192FA4"/>
    <w:rsid w:val="001A19C2"/>
    <w:rsid w:val="001A1A2A"/>
    <w:rsid w:val="001A390A"/>
    <w:rsid w:val="001B57F8"/>
    <w:rsid w:val="001D0B5A"/>
    <w:rsid w:val="001D23FD"/>
    <w:rsid w:val="001D54FC"/>
    <w:rsid w:val="001E175A"/>
    <w:rsid w:val="001E710B"/>
    <w:rsid w:val="001F1EBC"/>
    <w:rsid w:val="00207895"/>
    <w:rsid w:val="00211579"/>
    <w:rsid w:val="002132BE"/>
    <w:rsid w:val="00232782"/>
    <w:rsid w:val="00247F2C"/>
    <w:rsid w:val="00253E03"/>
    <w:rsid w:val="00256ECF"/>
    <w:rsid w:val="00280584"/>
    <w:rsid w:val="00292B2C"/>
    <w:rsid w:val="002A2BA3"/>
    <w:rsid w:val="002B143E"/>
    <w:rsid w:val="002B7985"/>
    <w:rsid w:val="002E58AE"/>
    <w:rsid w:val="002F3B39"/>
    <w:rsid w:val="0030297E"/>
    <w:rsid w:val="00304CB0"/>
    <w:rsid w:val="00313823"/>
    <w:rsid w:val="00314999"/>
    <w:rsid w:val="003330EC"/>
    <w:rsid w:val="00342AA3"/>
    <w:rsid w:val="00343398"/>
    <w:rsid w:val="003651DD"/>
    <w:rsid w:val="00371A94"/>
    <w:rsid w:val="00391AA7"/>
    <w:rsid w:val="00391BC7"/>
    <w:rsid w:val="00396A18"/>
    <w:rsid w:val="003A2AF4"/>
    <w:rsid w:val="003A41EF"/>
    <w:rsid w:val="003B28C8"/>
    <w:rsid w:val="003C0F1F"/>
    <w:rsid w:val="003C3B0B"/>
    <w:rsid w:val="003E7DB0"/>
    <w:rsid w:val="0040306E"/>
    <w:rsid w:val="00405751"/>
    <w:rsid w:val="004070DE"/>
    <w:rsid w:val="00442C34"/>
    <w:rsid w:val="00445F0E"/>
    <w:rsid w:val="004466AF"/>
    <w:rsid w:val="0045749E"/>
    <w:rsid w:val="0046751B"/>
    <w:rsid w:val="004841E4"/>
    <w:rsid w:val="00497BB6"/>
    <w:rsid w:val="004A155D"/>
    <w:rsid w:val="004B0694"/>
    <w:rsid w:val="004B2B0C"/>
    <w:rsid w:val="004B2E99"/>
    <w:rsid w:val="004C242E"/>
    <w:rsid w:val="004C35B4"/>
    <w:rsid w:val="004C5321"/>
    <w:rsid w:val="004C7FA0"/>
    <w:rsid w:val="004D4957"/>
    <w:rsid w:val="004D72B6"/>
    <w:rsid w:val="004F2F7E"/>
    <w:rsid w:val="004F4BA5"/>
    <w:rsid w:val="004F78BB"/>
    <w:rsid w:val="005011BD"/>
    <w:rsid w:val="00501354"/>
    <w:rsid w:val="005029DB"/>
    <w:rsid w:val="005065E2"/>
    <w:rsid w:val="00514C2E"/>
    <w:rsid w:val="00525C8A"/>
    <w:rsid w:val="00533E30"/>
    <w:rsid w:val="00557C53"/>
    <w:rsid w:val="0056090B"/>
    <w:rsid w:val="00562F52"/>
    <w:rsid w:val="005639D3"/>
    <w:rsid w:val="00563D5C"/>
    <w:rsid w:val="00566C07"/>
    <w:rsid w:val="005703C7"/>
    <w:rsid w:val="00574F1B"/>
    <w:rsid w:val="00581328"/>
    <w:rsid w:val="00587D11"/>
    <w:rsid w:val="00594448"/>
    <w:rsid w:val="005A3886"/>
    <w:rsid w:val="005B25F0"/>
    <w:rsid w:val="005B2C4D"/>
    <w:rsid w:val="005B3B5B"/>
    <w:rsid w:val="005C003F"/>
    <w:rsid w:val="005C3BF7"/>
    <w:rsid w:val="005C62C0"/>
    <w:rsid w:val="005C76CC"/>
    <w:rsid w:val="005D53FA"/>
    <w:rsid w:val="005F106B"/>
    <w:rsid w:val="005F2BCA"/>
    <w:rsid w:val="005F7661"/>
    <w:rsid w:val="0060646F"/>
    <w:rsid w:val="00607A63"/>
    <w:rsid w:val="0062146D"/>
    <w:rsid w:val="0062438C"/>
    <w:rsid w:val="006249ED"/>
    <w:rsid w:val="00624D2F"/>
    <w:rsid w:val="00630A2C"/>
    <w:rsid w:val="006353E1"/>
    <w:rsid w:val="0063619C"/>
    <w:rsid w:val="00651D02"/>
    <w:rsid w:val="00664383"/>
    <w:rsid w:val="0066506A"/>
    <w:rsid w:val="00681363"/>
    <w:rsid w:val="006845E9"/>
    <w:rsid w:val="00686F09"/>
    <w:rsid w:val="006A054D"/>
    <w:rsid w:val="006A263A"/>
    <w:rsid w:val="006B1055"/>
    <w:rsid w:val="006C3DBA"/>
    <w:rsid w:val="006D45C6"/>
    <w:rsid w:val="006D5F95"/>
    <w:rsid w:val="006E25F1"/>
    <w:rsid w:val="006E3850"/>
    <w:rsid w:val="006E6148"/>
    <w:rsid w:val="006F7C88"/>
    <w:rsid w:val="00705759"/>
    <w:rsid w:val="007408D3"/>
    <w:rsid w:val="00742551"/>
    <w:rsid w:val="00745077"/>
    <w:rsid w:val="00750D36"/>
    <w:rsid w:val="00757CC3"/>
    <w:rsid w:val="00770335"/>
    <w:rsid w:val="0078420E"/>
    <w:rsid w:val="00784C31"/>
    <w:rsid w:val="00797F33"/>
    <w:rsid w:val="007A0F8B"/>
    <w:rsid w:val="007B3D61"/>
    <w:rsid w:val="007D2AED"/>
    <w:rsid w:val="007D4943"/>
    <w:rsid w:val="007D75E8"/>
    <w:rsid w:val="007E5838"/>
    <w:rsid w:val="007F6683"/>
    <w:rsid w:val="007F767B"/>
    <w:rsid w:val="00801441"/>
    <w:rsid w:val="00813DC6"/>
    <w:rsid w:val="008378A7"/>
    <w:rsid w:val="00843AC8"/>
    <w:rsid w:val="00863032"/>
    <w:rsid w:val="00864964"/>
    <w:rsid w:val="00870814"/>
    <w:rsid w:val="008713F6"/>
    <w:rsid w:val="0089193C"/>
    <w:rsid w:val="00895B37"/>
    <w:rsid w:val="008A0362"/>
    <w:rsid w:val="008A620E"/>
    <w:rsid w:val="008B0ABD"/>
    <w:rsid w:val="008B2B25"/>
    <w:rsid w:val="008B45B2"/>
    <w:rsid w:val="008B53C6"/>
    <w:rsid w:val="008D7620"/>
    <w:rsid w:val="009035BB"/>
    <w:rsid w:val="009050B7"/>
    <w:rsid w:val="009212F0"/>
    <w:rsid w:val="00921F89"/>
    <w:rsid w:val="0093290E"/>
    <w:rsid w:val="00935ED9"/>
    <w:rsid w:val="00942AF6"/>
    <w:rsid w:val="00957655"/>
    <w:rsid w:val="00962693"/>
    <w:rsid w:val="0096618C"/>
    <w:rsid w:val="009760E7"/>
    <w:rsid w:val="009A5E04"/>
    <w:rsid w:val="009A600C"/>
    <w:rsid w:val="009B1539"/>
    <w:rsid w:val="009B2C43"/>
    <w:rsid w:val="009C541F"/>
    <w:rsid w:val="009C5A4D"/>
    <w:rsid w:val="009D6971"/>
    <w:rsid w:val="009E5020"/>
    <w:rsid w:val="009E54E1"/>
    <w:rsid w:val="009F2991"/>
    <w:rsid w:val="009F4B35"/>
    <w:rsid w:val="00A16326"/>
    <w:rsid w:val="00A2326E"/>
    <w:rsid w:val="00A2681F"/>
    <w:rsid w:val="00A47F90"/>
    <w:rsid w:val="00A51B41"/>
    <w:rsid w:val="00A56439"/>
    <w:rsid w:val="00A60ED7"/>
    <w:rsid w:val="00A62C40"/>
    <w:rsid w:val="00A73A2C"/>
    <w:rsid w:val="00A77622"/>
    <w:rsid w:val="00A91759"/>
    <w:rsid w:val="00A95C8F"/>
    <w:rsid w:val="00A96E3E"/>
    <w:rsid w:val="00AA2D87"/>
    <w:rsid w:val="00AA3756"/>
    <w:rsid w:val="00AA64FF"/>
    <w:rsid w:val="00AB3F42"/>
    <w:rsid w:val="00AC2491"/>
    <w:rsid w:val="00AE4685"/>
    <w:rsid w:val="00AE5D0F"/>
    <w:rsid w:val="00AF0EA5"/>
    <w:rsid w:val="00AF1931"/>
    <w:rsid w:val="00AF20C8"/>
    <w:rsid w:val="00B00085"/>
    <w:rsid w:val="00B018CE"/>
    <w:rsid w:val="00B020D0"/>
    <w:rsid w:val="00B073DB"/>
    <w:rsid w:val="00B213F7"/>
    <w:rsid w:val="00B23399"/>
    <w:rsid w:val="00B35A4B"/>
    <w:rsid w:val="00B40569"/>
    <w:rsid w:val="00B57ABF"/>
    <w:rsid w:val="00B6679D"/>
    <w:rsid w:val="00B75835"/>
    <w:rsid w:val="00B80368"/>
    <w:rsid w:val="00B9174C"/>
    <w:rsid w:val="00B92415"/>
    <w:rsid w:val="00BB1E0E"/>
    <w:rsid w:val="00BB36CA"/>
    <w:rsid w:val="00BB745D"/>
    <w:rsid w:val="00BC503C"/>
    <w:rsid w:val="00BC6655"/>
    <w:rsid w:val="00BC67B7"/>
    <w:rsid w:val="00BD0799"/>
    <w:rsid w:val="00BD0E4E"/>
    <w:rsid w:val="00BD5CCB"/>
    <w:rsid w:val="00BD6A68"/>
    <w:rsid w:val="00BD7D48"/>
    <w:rsid w:val="00BF358B"/>
    <w:rsid w:val="00BF67B3"/>
    <w:rsid w:val="00C039A7"/>
    <w:rsid w:val="00C1104F"/>
    <w:rsid w:val="00C158A9"/>
    <w:rsid w:val="00C207FE"/>
    <w:rsid w:val="00C222AF"/>
    <w:rsid w:val="00C2609A"/>
    <w:rsid w:val="00C30D99"/>
    <w:rsid w:val="00C327D3"/>
    <w:rsid w:val="00C42CA3"/>
    <w:rsid w:val="00C47795"/>
    <w:rsid w:val="00C572E5"/>
    <w:rsid w:val="00C85FBC"/>
    <w:rsid w:val="00C87682"/>
    <w:rsid w:val="00C94876"/>
    <w:rsid w:val="00CB23E7"/>
    <w:rsid w:val="00CB324B"/>
    <w:rsid w:val="00CC7F76"/>
    <w:rsid w:val="00CD3249"/>
    <w:rsid w:val="00CD3F69"/>
    <w:rsid w:val="00CE110D"/>
    <w:rsid w:val="00CE5A67"/>
    <w:rsid w:val="00CF1E60"/>
    <w:rsid w:val="00D012A2"/>
    <w:rsid w:val="00D072C1"/>
    <w:rsid w:val="00D27725"/>
    <w:rsid w:val="00D52FF3"/>
    <w:rsid w:val="00D57C18"/>
    <w:rsid w:val="00D645A7"/>
    <w:rsid w:val="00D70083"/>
    <w:rsid w:val="00D7358E"/>
    <w:rsid w:val="00D73FD5"/>
    <w:rsid w:val="00D765B7"/>
    <w:rsid w:val="00D81D2E"/>
    <w:rsid w:val="00D82101"/>
    <w:rsid w:val="00DA7044"/>
    <w:rsid w:val="00DB6F5E"/>
    <w:rsid w:val="00DC260B"/>
    <w:rsid w:val="00DC4E12"/>
    <w:rsid w:val="00DD0AF0"/>
    <w:rsid w:val="00DD14B4"/>
    <w:rsid w:val="00DD50D8"/>
    <w:rsid w:val="00DD787C"/>
    <w:rsid w:val="00DE3A47"/>
    <w:rsid w:val="00DF0AF5"/>
    <w:rsid w:val="00DF4699"/>
    <w:rsid w:val="00E03211"/>
    <w:rsid w:val="00E0579E"/>
    <w:rsid w:val="00E205CC"/>
    <w:rsid w:val="00E32375"/>
    <w:rsid w:val="00E33D7A"/>
    <w:rsid w:val="00E42CF0"/>
    <w:rsid w:val="00E42DA5"/>
    <w:rsid w:val="00E52AD4"/>
    <w:rsid w:val="00E61F40"/>
    <w:rsid w:val="00E6643C"/>
    <w:rsid w:val="00E66EF4"/>
    <w:rsid w:val="00E8741F"/>
    <w:rsid w:val="00E919D5"/>
    <w:rsid w:val="00E94364"/>
    <w:rsid w:val="00EB5831"/>
    <w:rsid w:val="00EC24EE"/>
    <w:rsid w:val="00EE2839"/>
    <w:rsid w:val="00EF0069"/>
    <w:rsid w:val="00F00F72"/>
    <w:rsid w:val="00F07759"/>
    <w:rsid w:val="00F15E06"/>
    <w:rsid w:val="00F20363"/>
    <w:rsid w:val="00F24D12"/>
    <w:rsid w:val="00F34ACB"/>
    <w:rsid w:val="00F41724"/>
    <w:rsid w:val="00F44038"/>
    <w:rsid w:val="00F4519D"/>
    <w:rsid w:val="00F45258"/>
    <w:rsid w:val="00F51E05"/>
    <w:rsid w:val="00F636F6"/>
    <w:rsid w:val="00F65076"/>
    <w:rsid w:val="00F65691"/>
    <w:rsid w:val="00F763D9"/>
    <w:rsid w:val="00F77146"/>
    <w:rsid w:val="00F8337A"/>
    <w:rsid w:val="00F90BC4"/>
    <w:rsid w:val="00F96384"/>
    <w:rsid w:val="00FA0E41"/>
    <w:rsid w:val="00FA5EB0"/>
    <w:rsid w:val="00FC0385"/>
    <w:rsid w:val="00FD5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5FB90"/>
  <w14:defaultImageDpi w14:val="330"/>
  <w15:chartTrackingRefBased/>
  <w15:docId w15:val="{E2702A74-FEDF-C446-9A78-8F1A6DEAD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75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762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37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607A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507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F650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7895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97B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7BB6"/>
  </w:style>
  <w:style w:type="character" w:styleId="PageNumber">
    <w:name w:val="page number"/>
    <w:basedOn w:val="DefaultParagraphFont"/>
    <w:uiPriority w:val="99"/>
    <w:semiHidden/>
    <w:unhideWhenUsed/>
    <w:rsid w:val="00497BB6"/>
  </w:style>
  <w:style w:type="paragraph" w:styleId="Header">
    <w:name w:val="header"/>
    <w:basedOn w:val="Normal"/>
    <w:link w:val="HeaderChar"/>
    <w:uiPriority w:val="99"/>
    <w:unhideWhenUsed/>
    <w:rsid w:val="00497B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7BB6"/>
  </w:style>
  <w:style w:type="character" w:customStyle="1" w:styleId="normaltextrun">
    <w:name w:val="normaltextrun"/>
    <w:basedOn w:val="DefaultParagraphFont"/>
    <w:rsid w:val="002A2BA3"/>
  </w:style>
  <w:style w:type="paragraph" w:customStyle="1" w:styleId="paragraph">
    <w:name w:val="paragraph"/>
    <w:basedOn w:val="Normal"/>
    <w:rsid w:val="002A2BA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D9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D99"/>
    <w:rPr>
      <w:rFonts w:ascii="Times New Roman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D762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AA37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3756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CommentReference">
    <w:name w:val="annotation reference"/>
    <w:basedOn w:val="DefaultParagraphFont"/>
    <w:uiPriority w:val="99"/>
    <w:semiHidden/>
    <w:unhideWhenUsed/>
    <w:rsid w:val="007703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03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03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03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033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D50D8"/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FC03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jpeg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svg"/><Relationship Id="rId49" Type="http://schemas.openxmlformats.org/officeDocument/2006/relationships/hyperlink" Target="http://www.easyonthei.nhs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41B529C-D16B-475B-A853-3E2C374A6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La Paglia</dc:creator>
  <cp:keywords/>
  <dc:description/>
  <cp:lastModifiedBy>Project Officer - Women With Disabilities Australia</cp:lastModifiedBy>
  <cp:revision>2</cp:revision>
  <dcterms:created xsi:type="dcterms:W3CDTF">2020-07-08T01:27:00Z</dcterms:created>
  <dcterms:modified xsi:type="dcterms:W3CDTF">2020-07-08T01:27:00Z</dcterms:modified>
</cp:coreProperties>
</file>